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92C8F" w14:textId="5799E707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334C74B" wp14:editId="3F54524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FBB76" w14:textId="77777777" w:rsidR="004528CF" w:rsidRDefault="004528CF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1F576B32" w14:textId="78D5016B" w:rsidR="00291F2C" w:rsidRPr="004528CF" w:rsidRDefault="004528CF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4528CF">
                              <w:rPr>
                                <w:b/>
                                <w:sz w:val="44"/>
                                <w:szCs w:val="48"/>
                              </w:rPr>
                              <w:t xml:space="preserve">Step </w:t>
                            </w:r>
                            <w:r w:rsidR="004419D2">
                              <w:rPr>
                                <w:b/>
                                <w:sz w:val="44"/>
                                <w:szCs w:val="48"/>
                              </w:rPr>
                              <w:t>5</w:t>
                            </w:r>
                          </w:p>
                          <w:p w14:paraId="77B82205" w14:textId="5EF13EA4" w:rsidR="00291F2C" w:rsidRPr="004528CF" w:rsidRDefault="000B2B8B" w:rsidP="00291F2C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Post Inventory Cou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34C74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14:paraId="3FCFBB76" w14:textId="77777777" w:rsidR="004528CF" w:rsidRDefault="004528CF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1F576B32" w14:textId="78D5016B" w:rsidR="00291F2C" w:rsidRPr="004528CF" w:rsidRDefault="004528CF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4528CF">
                        <w:rPr>
                          <w:b/>
                          <w:sz w:val="44"/>
                          <w:szCs w:val="48"/>
                        </w:rPr>
                        <w:t xml:space="preserve">Step </w:t>
                      </w:r>
                      <w:r w:rsidR="004419D2">
                        <w:rPr>
                          <w:b/>
                          <w:sz w:val="44"/>
                          <w:szCs w:val="48"/>
                        </w:rPr>
                        <w:t>5</w:t>
                      </w:r>
                    </w:p>
                    <w:p w14:paraId="77B82205" w14:textId="5EF13EA4" w:rsidR="00291F2C" w:rsidRPr="004528CF" w:rsidRDefault="000B2B8B" w:rsidP="00291F2C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>Post Inventory Cou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79645A9" wp14:editId="1AFB298E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EA86C" w14:textId="48F39E87" w:rsidR="00291F2C" w:rsidRPr="007459BD" w:rsidRDefault="004528CF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</w:t>
                            </w:r>
                            <w:r w:rsidR="00347BB0">
                              <w:rPr>
                                <w:b/>
                                <w:color w:val="0066FF"/>
                                <w:sz w:val="4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645A9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14:paraId="47CEA86C" w14:textId="48F39E87" w:rsidR="00291F2C" w:rsidRPr="007459BD" w:rsidRDefault="004528CF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</w:t>
                      </w:r>
                      <w:r w:rsidR="00347BB0">
                        <w:rPr>
                          <w:b/>
                          <w:color w:val="0066FF"/>
                          <w:sz w:val="4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075F92A" wp14:editId="38E48C29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1EC1DA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261657" wp14:editId="463405C9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3FF796C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5F92A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111EC1DA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261657" wp14:editId="463405C9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3FF796C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2E1DACF" wp14:editId="1D940FD8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3A34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E9B9FDF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3513D0D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E9FEC1F" w14:textId="44627D66" w:rsidR="00291F2C" w:rsidRDefault="004419D2" w:rsidP="004419D2">
                            <w:pPr>
                              <w:ind w:left="180"/>
                            </w:pPr>
                            <w:r w:rsidRPr="004419D2">
                              <w:t xml:space="preserve">Updates the inventory and financial </w:t>
                            </w:r>
                            <w:r>
                              <w:t>i</w:t>
                            </w:r>
                            <w:r w:rsidRPr="004419D2">
                              <w:t>nformation for the pl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1DACF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14:paraId="2CCE3A34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E9B9FDF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3513D0D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E9FEC1F" w14:textId="44627D66" w:rsidR="00291F2C" w:rsidRDefault="004419D2" w:rsidP="004419D2">
                      <w:pPr>
                        <w:ind w:left="180"/>
                      </w:pPr>
                      <w:r w:rsidRPr="004419D2">
                        <w:t xml:space="preserve">Updates the inventory and financial </w:t>
                      </w:r>
                      <w:r>
                        <w:t>i</w:t>
                      </w:r>
                      <w:r w:rsidRPr="004419D2">
                        <w:t>nformation for the plant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D2F57F2" w14:textId="447F1F8A" w:rsidR="00291F2C" w:rsidRDefault="00291F2C" w:rsidP="00291F2C"/>
    <w:p w14:paraId="0C4DAB45" w14:textId="295C717D"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430805F" wp14:editId="28A1BD1F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F8CB6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805F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14:paraId="697F8CB6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DA5D8D" wp14:editId="0543C7F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EB8C4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A5D8D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14:paraId="638EB8C4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5AE4C3" wp14:editId="7E06CFB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06FDA" w14:textId="77777777" w:rsidR="00291F2C" w:rsidRPr="00105290" w:rsidRDefault="00291F2C" w:rsidP="00291F2C">
                            <w:pPr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101FA5F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92F7955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E4C3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14:paraId="10906FDA" w14:textId="77777777" w:rsidR="00291F2C" w:rsidRPr="00105290" w:rsidRDefault="00291F2C" w:rsidP="00291F2C">
                      <w:pPr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101FA5F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92F7955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5CDA74" wp14:editId="7916CDA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4FBD5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02127D1" w14:textId="3308779C" w:rsidR="004419D2" w:rsidRPr="004419D2" w:rsidRDefault="004419D2" w:rsidP="004419D2">
                            <w:pPr>
                              <w:pStyle w:val="ListParagraph"/>
                              <w:ind w:left="1440"/>
                              <w:rPr>
                                <w:bCs/>
                                <w:szCs w:val="24"/>
                              </w:rPr>
                            </w:pPr>
                            <w:r w:rsidRPr="004419D2">
                              <w:rPr>
                                <w:b/>
                                <w:color w:val="0066FF"/>
                                <w:szCs w:val="24"/>
                              </w:rPr>
                              <w:t>STOP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ab/>
                              <w:t xml:space="preserve">If an error(s)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exists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 due to incorrect input of a material inventory count (i.e., 2 input instead of a 3).  </w:t>
                            </w:r>
                            <w:r w:rsidRPr="004419D2">
                              <w:rPr>
                                <w:bCs/>
                                <w:color w:val="0066FF"/>
                                <w:szCs w:val="24"/>
                              </w:rPr>
                              <w:t>Do NOT complete this step!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 Instead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m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ake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c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>orrections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 xml:space="preserve"> first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;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o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>pen Transaction MI05</w:t>
                            </w:r>
                          </w:p>
                          <w:p w14:paraId="1301308E" w14:textId="77777777" w:rsidR="004419D2" w:rsidRPr="004419D2" w:rsidRDefault="004419D2" w:rsidP="004419D2">
                            <w:pPr>
                              <w:pStyle w:val="ListParagraph"/>
                              <w:ind w:left="144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FB070D5" w14:textId="6412E51F" w:rsidR="004419D2" w:rsidRPr="004419D2" w:rsidRDefault="004419D2" w:rsidP="004419D2">
                            <w:pPr>
                              <w:pStyle w:val="ListParagraph"/>
                              <w:ind w:left="1440"/>
                              <w:rPr>
                                <w:bCs/>
                                <w:szCs w:val="24"/>
                              </w:rPr>
                            </w:pPr>
                            <w:r w:rsidRPr="004419D2">
                              <w:rPr>
                                <w:b/>
                                <w:color w:val="0066FF"/>
                                <w:szCs w:val="24"/>
                              </w:rPr>
                              <w:t>STOP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ab/>
                              <w:t xml:space="preserve">If an error(s)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exists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 due to a material inventory count not being input (i.e., Inv. Status does not show “Counted”).  </w:t>
                            </w:r>
                            <w:r w:rsidRPr="004419D2">
                              <w:rPr>
                                <w:bCs/>
                                <w:color w:val="0066FF"/>
                                <w:szCs w:val="24"/>
                              </w:rPr>
                              <w:t>Do NOT complete this step!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  Instead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m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ake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c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>orrections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 xml:space="preserve"> first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 xml:space="preserve">; </w:t>
                            </w:r>
                            <w:r>
                              <w:rPr>
                                <w:bCs/>
                                <w:szCs w:val="24"/>
                              </w:rPr>
                              <w:t>o</w:t>
                            </w:r>
                            <w:r w:rsidRPr="004419D2">
                              <w:rPr>
                                <w:bCs/>
                                <w:szCs w:val="24"/>
                              </w:rPr>
                              <w:t>pen Transaction MI04 (Step 3)</w:t>
                            </w:r>
                          </w:p>
                          <w:p w14:paraId="3FF69DE9" w14:textId="77777777" w:rsidR="004419D2" w:rsidRPr="00347BB0" w:rsidRDefault="004419D2" w:rsidP="004419D2">
                            <w:pPr>
                              <w:pStyle w:val="ListParagraph"/>
                              <w:ind w:left="144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5CFE09F2" w14:textId="460C1E12" w:rsidR="00291F2C" w:rsidRPr="0069416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  <w:rPr>
                                <w:bCs/>
                              </w:rPr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528CF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347BB0">
                              <w:rPr>
                                <w:b/>
                                <w:color w:val="0066FF"/>
                              </w:rPr>
                              <w:t>2</w:t>
                            </w:r>
                            <w:r w:rsidR="00694162">
                              <w:rPr>
                                <w:b/>
                                <w:color w:val="0066FF"/>
                              </w:rPr>
                              <w:t>0</w:t>
                            </w:r>
                          </w:p>
                          <w:p w14:paraId="18D07484" w14:textId="77777777" w:rsidR="00291F2C" w:rsidRPr="00694162" w:rsidRDefault="00291F2C" w:rsidP="00291F2C">
                            <w:pPr>
                              <w:pStyle w:val="ListParagraph"/>
                              <w:ind w:left="36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10129923" w14:textId="0ED79006" w:rsidR="00291F2C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>List of Inventory Differences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14:paraId="2E9C37E1" w14:textId="3A1882FD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65EBFD" w14:textId="178D26EE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color w:val="0066FF"/>
                              </w:rPr>
                            </w:pPr>
                            <w:r w:rsidRPr="00347BB0">
                              <w:rPr>
                                <w:color w:val="0066FF"/>
                              </w:rPr>
                              <w:t>Database Selection Section</w:t>
                            </w:r>
                          </w:p>
                          <w:p w14:paraId="37F716FD" w14:textId="0D0657A9" w:rsidR="00347BB0" w:rsidRPr="00347BB0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t xml:space="preserve">Physical Inventory Document Field - </w:t>
                            </w:r>
                            <w:r w:rsidRPr="00347BB0">
                              <w:rPr>
                                <w:color w:val="0066FF"/>
                              </w:rPr>
                              <w:t>Input</w:t>
                            </w:r>
                            <w:r w:rsidRPr="00347BB0">
                              <w:t xml:space="preserve"> the physical inventory document numbers produced in Step 1 with Transaction MI31.   Users have option to process one document or the entire range.</w:t>
                            </w:r>
                          </w:p>
                          <w:p w14:paraId="475DB4FA" w14:textId="70F4B8B4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75EC214" w14:textId="73542293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 w:rsidRPr="00347BB0">
                              <w:rPr>
                                <w:bCs/>
                                <w:color w:val="0066FF"/>
                              </w:rPr>
                              <w:t>Status Sel. for Section</w:t>
                            </w:r>
                          </w:p>
                          <w:p w14:paraId="4CB669D1" w14:textId="581BD1D7" w:rsidR="00347BB0" w:rsidRDefault="00347BB0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>Phys. Inventory Documents</w:t>
                            </w:r>
                            <w:r>
                              <w:rPr>
                                <w:bCs/>
                              </w:rPr>
                              <w:t xml:space="preserve"> 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5264AFBA" w14:textId="77777777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BB66582" w14:textId="243C56EE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color w:val="0066FF"/>
                              </w:rPr>
                            </w:pPr>
                            <w:r>
                              <w:rPr>
                                <w:bCs/>
                                <w:color w:val="0066FF"/>
                              </w:rPr>
                              <w:t>List Display</w:t>
                            </w:r>
                            <w:r w:rsidRPr="00347BB0">
                              <w:rPr>
                                <w:bCs/>
                                <w:color w:val="0066FF"/>
                              </w:rPr>
                              <w:t xml:space="preserve"> Section</w:t>
                            </w:r>
                          </w:p>
                          <w:p w14:paraId="1F611E7F" w14:textId="05262CEB" w:rsidR="00347BB0" w:rsidRDefault="00347BB0" w:rsidP="00347BB0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347BB0">
                              <w:rPr>
                                <w:bCs/>
                              </w:rPr>
                              <w:t xml:space="preserve">Group by Physical Inventory Document </w:t>
                            </w:r>
                            <w:r>
                              <w:rPr>
                                <w:bCs/>
                              </w:rPr>
                              <w:t>Field</w:t>
                            </w:r>
                            <w:r w:rsidRPr="00347BB0">
                              <w:rPr>
                                <w:bCs/>
                              </w:rPr>
                              <w:t xml:space="preserve"> - &lt;</w:t>
                            </w:r>
                            <w:r w:rsidRPr="00347BB0">
                              <w:rPr>
                                <w:bCs/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rPr>
                                <w:bCs/>
                              </w:rPr>
                              <w:t>&gt;</w:t>
                            </w:r>
                          </w:p>
                          <w:p w14:paraId="3E4E0A69" w14:textId="77777777" w:rsidR="00347BB0" w:rsidRPr="00347BB0" w:rsidRDefault="00347BB0" w:rsidP="00347BB0">
                            <w:pPr>
                              <w:pStyle w:val="ListParagraph"/>
                              <w:ind w:left="1080"/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3B94B113" w14:textId="57B6962E" w:rsidR="00A04549" w:rsidRPr="00694162" w:rsidRDefault="00A04549" w:rsidP="004528CF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1080"/>
                              <w:rPr>
                                <w:bCs/>
                              </w:rPr>
                            </w:pPr>
                            <w:r w:rsidRPr="00A04549">
                              <w:t>&lt;</w:t>
                            </w:r>
                            <w:r w:rsidRPr="00A04549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A04549">
                              <w:t xml:space="preserve">&gt; </w:t>
                            </w:r>
                            <w:r w:rsidR="00347BB0">
                              <w:t>Execute</w:t>
                            </w:r>
                            <w:r w:rsidRPr="00A04549">
                              <w:t xml:space="preserve">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100B04" wp14:editId="1BCBE2E4">
                                  <wp:extent cx="152421" cy="142895"/>
                                  <wp:effectExtent l="0" t="0" r="0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Execut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FC5728F" w14:textId="77777777" w:rsidR="00EC53BB" w:rsidRPr="00296395" w:rsidRDefault="00EC53BB" w:rsidP="00EC53BB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4C8861B" w14:textId="77777777" w:rsidR="00EC53BB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 xml:space="preserve">List of Inventory Differences </w:t>
                            </w:r>
                            <w:r>
                              <w:rPr>
                                <w:i/>
                              </w:rPr>
                              <w:t xml:space="preserve">– Status of Physical Inventory </w:t>
                            </w:r>
                            <w:r w:rsidRPr="00347BB0">
                              <w:rPr>
                                <w:i/>
                              </w:rPr>
                              <w:t xml:space="preserve">window opens </w:t>
                            </w:r>
                          </w:p>
                          <w:p w14:paraId="3BCD8F74" w14:textId="77777777" w:rsidR="00EC53BB" w:rsidRPr="00347BB0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Not yet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58052038" w14:textId="77777777" w:rsidR="00EC53BB" w:rsidRPr="00347BB0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Partially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57B1DE55" w14:textId="77777777" w:rsidR="00EC53BB" w:rsidRPr="00347BB0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</w:pPr>
                            <w:r w:rsidRPr="00347BB0">
                              <w:t>All Counted Field – 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heck</w:t>
                            </w:r>
                            <w:r w:rsidRPr="00347BB0">
                              <w:t>&gt;</w:t>
                            </w:r>
                          </w:p>
                          <w:p w14:paraId="5DAB427C" w14:textId="77777777" w:rsidR="00EC53BB" w:rsidRPr="00347BB0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47BB0">
                              <w:t>&lt;</w:t>
                            </w:r>
                            <w:r w:rsidRPr="00347BB0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347BB0">
                              <w:t xml:space="preserve">&gt; Execute </w:t>
                            </w:r>
                            <w:r w:rsidRPr="00347BB0">
                              <w:rPr>
                                <w:szCs w:val="24"/>
                              </w:rPr>
                              <w:t>icon</w:t>
                            </w:r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Cs w:val="24"/>
                              </w:rPr>
                              <w:drawing>
                                <wp:inline distT="0" distB="0" distL="0" distR="0" wp14:anchorId="0E228690" wp14:editId="5D90EAEC">
                                  <wp:extent cx="152421" cy="142895"/>
                                  <wp:effectExtent l="0" t="0" r="0" b="9525"/>
                                  <wp:docPr id="9" name="Picture 9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Execute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0D5170" w14:textId="77777777" w:rsidR="00A04549" w:rsidRPr="00296395" w:rsidRDefault="00A04549" w:rsidP="00A0454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80C721" w14:textId="6204E497" w:rsidR="0048656E" w:rsidRDefault="0048656E" w:rsidP="0048656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347BB0">
                              <w:rPr>
                                <w:i/>
                              </w:rPr>
                              <w:t>List of Inventory Differences window opens</w:t>
                            </w:r>
                          </w:p>
                          <w:p w14:paraId="690FB74F" w14:textId="1B930FE6" w:rsidR="00EC53BB" w:rsidRDefault="00694162" w:rsidP="00EC53BB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694162">
                              <w:t>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694162">
                              <w:t xml:space="preserve">&gt; </w:t>
                            </w:r>
                            <w:r w:rsidR="00EC53BB" w:rsidRPr="00EC53BB">
                              <w:rPr>
                                <w:b/>
                                <w:bCs/>
                              </w:rPr>
                              <w:t>Select All icon</w:t>
                            </w:r>
                            <w:r w:rsidR="00EC53BB">
                              <w:t xml:space="preserve"> </w:t>
                            </w:r>
                            <w:r w:rsidR="00EC53BB" w:rsidRPr="00EC53BB">
                              <w:drawing>
                                <wp:inline distT="0" distB="0" distL="0" distR="0" wp14:anchorId="3076E8AE" wp14:editId="5CC91F8B">
                                  <wp:extent cx="146304" cy="146304"/>
                                  <wp:effectExtent l="0" t="0" r="6350" b="6350"/>
                                  <wp:docPr id="45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979EF14-92EA-42EA-B32F-0C295E424F8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979EF14-92EA-42EA-B32F-0C295E424F8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3D5A31F" w14:textId="385C5555" w:rsidR="00EC53BB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</w:pPr>
                            <w:r w:rsidRPr="00EC53BB">
                              <w:t>&lt;</w:t>
                            </w:r>
                            <w:r w:rsidRPr="00EC53BB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EC53BB">
                              <w:t xml:space="preserve">&gt; </w:t>
                            </w:r>
                            <w:r w:rsidRPr="00EC53BB">
                              <w:rPr>
                                <w:b/>
                                <w:bCs/>
                              </w:rPr>
                              <w:t>Post Difference button</w:t>
                            </w:r>
                            <w:r>
                              <w:t xml:space="preserve"> </w:t>
                            </w:r>
                            <w:r w:rsidRPr="00EC53BB">
                              <w:drawing>
                                <wp:inline distT="0" distB="0" distL="0" distR="0" wp14:anchorId="49426A15" wp14:editId="13EC770E">
                                  <wp:extent cx="716892" cy="146304"/>
                                  <wp:effectExtent l="0" t="0" r="7620" b="6350"/>
                                  <wp:docPr id="46" name="Picture 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A8CC7B1E-C2BE-4DEB-95DC-EAFC3C43443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A8CC7B1E-C2BE-4DEB-95DC-EAFC3C43443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16892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57561E" w14:textId="77777777" w:rsidR="00EC53BB" w:rsidRPr="00296395" w:rsidRDefault="00EC53BB" w:rsidP="00EC53BB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28F5F98" w14:textId="22C380F9" w:rsidR="00EC53BB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Post Inventory Difference Initial Screen</w:t>
                            </w:r>
                            <w:r w:rsidRPr="00347BB0">
                              <w:rPr>
                                <w:i/>
                              </w:rPr>
                              <w:t xml:space="preserve"> window opens</w:t>
                            </w:r>
                          </w:p>
                          <w:p w14:paraId="51530184" w14:textId="7F63996D" w:rsidR="00EC53BB" w:rsidRDefault="00EC53BB" w:rsidP="00EC53B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ind w:left="1080"/>
                            </w:pPr>
                            <w:r w:rsidRPr="00694162">
                              <w:t>&lt;</w:t>
                            </w:r>
                            <w:r w:rsidRPr="0069416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694162">
                              <w:t xml:space="preserve">&gt; </w:t>
                            </w:r>
                            <w:r w:rsidRPr="00EC53BB">
                              <w:rPr>
                                <w:b/>
                                <w:bCs/>
                              </w:rPr>
                              <w:t>Continue</w:t>
                            </w:r>
                            <w:r w:rsidRPr="00EC53BB">
                              <w:rPr>
                                <w:b/>
                                <w:bCs/>
                              </w:rPr>
                              <w:t xml:space="preserve"> icon</w:t>
                            </w:r>
                            <w:r>
                              <w:t xml:space="preserve"> </w:t>
                            </w:r>
                            <w:r w:rsidRPr="00EC53BB">
                              <w:drawing>
                                <wp:inline distT="0" distB="0" distL="0" distR="0" wp14:anchorId="605BB2CA" wp14:editId="05A794A2">
                                  <wp:extent cx="146304" cy="146304"/>
                                  <wp:effectExtent l="0" t="0" r="6350" b="6350"/>
                                  <wp:docPr id="47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979EF14-92EA-42EA-B32F-0C295E424F8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979EF14-92EA-42EA-B32F-0C295E424F8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F1F570F" w14:textId="77777777" w:rsidR="00EC53BB" w:rsidRDefault="00EC53BB" w:rsidP="00EC53BB">
                            <w:pPr>
                              <w:pStyle w:val="ListParagraph"/>
                              <w:ind w:left="1080"/>
                              <w:rPr>
                                <w:iCs/>
                              </w:rPr>
                            </w:pPr>
                          </w:p>
                          <w:p w14:paraId="5AD58262" w14:textId="026F99BF" w:rsidR="0048656E" w:rsidRPr="00EC53BB" w:rsidRDefault="00EC53BB" w:rsidP="00EC53BB">
                            <w:pPr>
                              <w:pStyle w:val="ListParagraph"/>
                              <w:ind w:left="0"/>
                              <w:jc w:val="center"/>
                              <w:rPr>
                                <w:iCs/>
                                <w:sz w:val="28"/>
                                <w:szCs w:val="24"/>
                              </w:rPr>
                            </w:pPr>
                            <w:r w:rsidRPr="00EC53BB">
                              <w:rPr>
                                <w:iCs/>
                                <w:sz w:val="28"/>
                                <w:szCs w:val="24"/>
                              </w:rPr>
                              <w:t>(Continued next pag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CDA7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14:paraId="61C4FBD5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02127D1" w14:textId="3308779C" w:rsidR="004419D2" w:rsidRPr="004419D2" w:rsidRDefault="004419D2" w:rsidP="004419D2">
                      <w:pPr>
                        <w:pStyle w:val="ListParagraph"/>
                        <w:ind w:left="1440"/>
                        <w:rPr>
                          <w:bCs/>
                          <w:szCs w:val="24"/>
                        </w:rPr>
                      </w:pPr>
                      <w:r w:rsidRPr="004419D2">
                        <w:rPr>
                          <w:b/>
                          <w:color w:val="0066FF"/>
                          <w:szCs w:val="24"/>
                        </w:rPr>
                        <w:t>STOP</w:t>
                      </w:r>
                      <w:r w:rsidRPr="004419D2">
                        <w:rPr>
                          <w:bCs/>
                          <w:szCs w:val="24"/>
                        </w:rPr>
                        <w:tab/>
                        <w:t xml:space="preserve">If an error(s) </w:t>
                      </w:r>
                      <w:r>
                        <w:rPr>
                          <w:bCs/>
                          <w:szCs w:val="24"/>
                        </w:rPr>
                        <w:t>exists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 due to incorrect input of a material inventory count (i.e., 2 input instead of a 3).  </w:t>
                      </w:r>
                      <w:r w:rsidRPr="004419D2">
                        <w:rPr>
                          <w:bCs/>
                          <w:color w:val="0066FF"/>
                          <w:szCs w:val="24"/>
                        </w:rPr>
                        <w:t>Do NOT complete this step!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 Instead </w:t>
                      </w:r>
                      <w:r>
                        <w:rPr>
                          <w:bCs/>
                          <w:szCs w:val="24"/>
                        </w:rPr>
                        <w:t>m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ake </w:t>
                      </w:r>
                      <w:r>
                        <w:rPr>
                          <w:bCs/>
                          <w:szCs w:val="24"/>
                        </w:rPr>
                        <w:t>c</w:t>
                      </w:r>
                      <w:r w:rsidRPr="004419D2">
                        <w:rPr>
                          <w:bCs/>
                          <w:szCs w:val="24"/>
                        </w:rPr>
                        <w:t>orrections</w:t>
                      </w:r>
                      <w:r>
                        <w:rPr>
                          <w:bCs/>
                          <w:szCs w:val="24"/>
                        </w:rPr>
                        <w:t xml:space="preserve"> first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; </w:t>
                      </w:r>
                      <w:r>
                        <w:rPr>
                          <w:bCs/>
                          <w:szCs w:val="24"/>
                        </w:rPr>
                        <w:t>o</w:t>
                      </w:r>
                      <w:r w:rsidRPr="004419D2">
                        <w:rPr>
                          <w:bCs/>
                          <w:szCs w:val="24"/>
                        </w:rPr>
                        <w:t>pen Transaction MI05</w:t>
                      </w:r>
                    </w:p>
                    <w:p w14:paraId="1301308E" w14:textId="77777777" w:rsidR="004419D2" w:rsidRPr="004419D2" w:rsidRDefault="004419D2" w:rsidP="004419D2">
                      <w:pPr>
                        <w:pStyle w:val="ListParagraph"/>
                        <w:ind w:left="144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2FB070D5" w14:textId="6412E51F" w:rsidR="004419D2" w:rsidRPr="004419D2" w:rsidRDefault="004419D2" w:rsidP="004419D2">
                      <w:pPr>
                        <w:pStyle w:val="ListParagraph"/>
                        <w:ind w:left="1440"/>
                        <w:rPr>
                          <w:bCs/>
                          <w:szCs w:val="24"/>
                        </w:rPr>
                      </w:pPr>
                      <w:r w:rsidRPr="004419D2">
                        <w:rPr>
                          <w:b/>
                          <w:color w:val="0066FF"/>
                          <w:szCs w:val="24"/>
                        </w:rPr>
                        <w:t>STOP</w:t>
                      </w:r>
                      <w:r w:rsidRPr="004419D2">
                        <w:rPr>
                          <w:bCs/>
                          <w:szCs w:val="24"/>
                        </w:rPr>
                        <w:tab/>
                        <w:t xml:space="preserve">If an error(s) </w:t>
                      </w:r>
                      <w:r>
                        <w:rPr>
                          <w:bCs/>
                          <w:szCs w:val="24"/>
                        </w:rPr>
                        <w:t>exists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 due to a material inventory count not being input (i.e., Inv. Status does not show “Counted”).  </w:t>
                      </w:r>
                      <w:r w:rsidRPr="004419D2">
                        <w:rPr>
                          <w:bCs/>
                          <w:color w:val="0066FF"/>
                          <w:szCs w:val="24"/>
                        </w:rPr>
                        <w:t>Do NOT complete this step!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  Instead </w:t>
                      </w:r>
                      <w:r>
                        <w:rPr>
                          <w:bCs/>
                          <w:szCs w:val="24"/>
                        </w:rPr>
                        <w:t>m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ake </w:t>
                      </w:r>
                      <w:r>
                        <w:rPr>
                          <w:bCs/>
                          <w:szCs w:val="24"/>
                        </w:rPr>
                        <w:t>c</w:t>
                      </w:r>
                      <w:r w:rsidRPr="004419D2">
                        <w:rPr>
                          <w:bCs/>
                          <w:szCs w:val="24"/>
                        </w:rPr>
                        <w:t>orrections</w:t>
                      </w:r>
                      <w:r>
                        <w:rPr>
                          <w:bCs/>
                          <w:szCs w:val="24"/>
                        </w:rPr>
                        <w:t xml:space="preserve"> first</w:t>
                      </w:r>
                      <w:r w:rsidRPr="004419D2">
                        <w:rPr>
                          <w:bCs/>
                          <w:szCs w:val="24"/>
                        </w:rPr>
                        <w:t xml:space="preserve">; </w:t>
                      </w:r>
                      <w:r>
                        <w:rPr>
                          <w:bCs/>
                          <w:szCs w:val="24"/>
                        </w:rPr>
                        <w:t>o</w:t>
                      </w:r>
                      <w:r w:rsidRPr="004419D2">
                        <w:rPr>
                          <w:bCs/>
                          <w:szCs w:val="24"/>
                        </w:rPr>
                        <w:t>pen Transaction MI04 (Step 3)</w:t>
                      </w:r>
                    </w:p>
                    <w:p w14:paraId="3FF69DE9" w14:textId="77777777" w:rsidR="004419D2" w:rsidRPr="00347BB0" w:rsidRDefault="004419D2" w:rsidP="004419D2">
                      <w:pPr>
                        <w:pStyle w:val="ListParagraph"/>
                        <w:ind w:left="144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5CFE09F2" w14:textId="460C1E12" w:rsidR="00291F2C" w:rsidRPr="00694162" w:rsidRDefault="00291F2C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  <w:rPr>
                          <w:bCs/>
                        </w:rPr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528CF">
                        <w:rPr>
                          <w:b/>
                          <w:color w:val="0066FF"/>
                        </w:rPr>
                        <w:t>I</w:t>
                      </w:r>
                      <w:r w:rsidR="00347BB0">
                        <w:rPr>
                          <w:b/>
                          <w:color w:val="0066FF"/>
                        </w:rPr>
                        <w:t>2</w:t>
                      </w:r>
                      <w:r w:rsidR="00694162">
                        <w:rPr>
                          <w:b/>
                          <w:color w:val="0066FF"/>
                        </w:rPr>
                        <w:t>0</w:t>
                      </w:r>
                    </w:p>
                    <w:p w14:paraId="18D07484" w14:textId="77777777" w:rsidR="00291F2C" w:rsidRPr="00694162" w:rsidRDefault="00291F2C" w:rsidP="00291F2C">
                      <w:pPr>
                        <w:pStyle w:val="ListParagraph"/>
                        <w:ind w:left="36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10129923" w14:textId="0ED79006" w:rsidR="00291F2C" w:rsidRDefault="00347BB0" w:rsidP="004528CF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1" w:name="_Hlk27551659"/>
                      <w:r>
                        <w:rPr>
                          <w:i/>
                        </w:rPr>
                        <w:t>List of Inventory Differences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1"/>
                    <w:p w14:paraId="2E9C37E1" w14:textId="3A1882FD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5965EBFD" w14:textId="178D26EE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color w:val="0066FF"/>
                        </w:rPr>
                      </w:pPr>
                      <w:r w:rsidRPr="00347BB0">
                        <w:rPr>
                          <w:color w:val="0066FF"/>
                        </w:rPr>
                        <w:t>Database Selection Section</w:t>
                      </w:r>
                    </w:p>
                    <w:p w14:paraId="37F716FD" w14:textId="0D0657A9" w:rsidR="00347BB0" w:rsidRPr="00347BB0" w:rsidRDefault="00347BB0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t xml:space="preserve">Physical Inventory Document Field - </w:t>
                      </w:r>
                      <w:r w:rsidRPr="00347BB0">
                        <w:rPr>
                          <w:color w:val="0066FF"/>
                        </w:rPr>
                        <w:t>Input</w:t>
                      </w:r>
                      <w:r w:rsidRPr="00347BB0">
                        <w:t xml:space="preserve"> the physical inventory document numbers produced in Step 1 with Transaction MI31.   Users have option to process one document or the entire range.</w:t>
                      </w:r>
                    </w:p>
                    <w:p w14:paraId="475DB4FA" w14:textId="70F4B8B4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75EC214" w14:textId="73542293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 w:rsidRPr="00347BB0">
                        <w:rPr>
                          <w:bCs/>
                          <w:color w:val="0066FF"/>
                        </w:rPr>
                        <w:t>Status Sel. for Section</w:t>
                      </w:r>
                    </w:p>
                    <w:p w14:paraId="4CB669D1" w14:textId="581BD1D7" w:rsidR="00347BB0" w:rsidRDefault="00347BB0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>Phys. Inventory Documents</w:t>
                      </w:r>
                      <w:r>
                        <w:rPr>
                          <w:bCs/>
                        </w:rPr>
                        <w:t xml:space="preserve"> 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5264AFBA" w14:textId="77777777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BB66582" w14:textId="243C56EE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color w:val="0066FF"/>
                        </w:rPr>
                      </w:pPr>
                      <w:r>
                        <w:rPr>
                          <w:bCs/>
                          <w:color w:val="0066FF"/>
                        </w:rPr>
                        <w:t>List Display</w:t>
                      </w:r>
                      <w:r w:rsidRPr="00347BB0">
                        <w:rPr>
                          <w:bCs/>
                          <w:color w:val="0066FF"/>
                        </w:rPr>
                        <w:t xml:space="preserve"> Section</w:t>
                      </w:r>
                    </w:p>
                    <w:p w14:paraId="1F611E7F" w14:textId="05262CEB" w:rsidR="00347BB0" w:rsidRDefault="00347BB0" w:rsidP="00347BB0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347BB0">
                        <w:rPr>
                          <w:bCs/>
                        </w:rPr>
                        <w:t xml:space="preserve">Group by Physical Inventory Document </w:t>
                      </w:r>
                      <w:r>
                        <w:rPr>
                          <w:bCs/>
                        </w:rPr>
                        <w:t>Field</w:t>
                      </w:r>
                      <w:r w:rsidRPr="00347BB0">
                        <w:rPr>
                          <w:bCs/>
                        </w:rPr>
                        <w:t xml:space="preserve"> - &lt;</w:t>
                      </w:r>
                      <w:r w:rsidRPr="00347BB0">
                        <w:rPr>
                          <w:bCs/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rPr>
                          <w:bCs/>
                        </w:rPr>
                        <w:t>&gt;</w:t>
                      </w:r>
                    </w:p>
                    <w:p w14:paraId="3E4E0A69" w14:textId="77777777" w:rsidR="00347BB0" w:rsidRPr="00347BB0" w:rsidRDefault="00347BB0" w:rsidP="00347BB0">
                      <w:pPr>
                        <w:pStyle w:val="ListParagraph"/>
                        <w:ind w:left="1080"/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3B94B113" w14:textId="57B6962E" w:rsidR="00A04549" w:rsidRPr="00694162" w:rsidRDefault="00A04549" w:rsidP="004528CF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1080"/>
                        <w:rPr>
                          <w:bCs/>
                        </w:rPr>
                      </w:pPr>
                      <w:r w:rsidRPr="00A04549">
                        <w:t>&lt;</w:t>
                      </w:r>
                      <w:r w:rsidRPr="00A04549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A04549">
                        <w:t xml:space="preserve">&gt; </w:t>
                      </w:r>
                      <w:r w:rsidR="00347BB0">
                        <w:t>Execute</w:t>
                      </w:r>
                      <w:r w:rsidRPr="00A04549">
                        <w:t xml:space="preserve">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B100B04" wp14:editId="1BCBE2E4">
                            <wp:extent cx="152421" cy="142895"/>
                            <wp:effectExtent l="0" t="0" r="0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Execut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FC5728F" w14:textId="77777777" w:rsidR="00EC53BB" w:rsidRPr="00296395" w:rsidRDefault="00EC53BB" w:rsidP="00EC53BB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4C8861B" w14:textId="77777777" w:rsidR="00EC53BB" w:rsidRDefault="00EC53BB" w:rsidP="00EC53B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 xml:space="preserve">List of Inventory Differences </w:t>
                      </w:r>
                      <w:r>
                        <w:rPr>
                          <w:i/>
                        </w:rPr>
                        <w:t xml:space="preserve">– Status of Physical Inventory </w:t>
                      </w:r>
                      <w:r w:rsidRPr="00347BB0">
                        <w:rPr>
                          <w:i/>
                        </w:rPr>
                        <w:t xml:space="preserve">window opens </w:t>
                      </w:r>
                    </w:p>
                    <w:p w14:paraId="3BCD8F74" w14:textId="77777777" w:rsidR="00EC53BB" w:rsidRPr="00347BB0" w:rsidRDefault="00EC53BB" w:rsidP="00EC53BB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Not yet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58052038" w14:textId="77777777" w:rsidR="00EC53BB" w:rsidRPr="00347BB0" w:rsidRDefault="00EC53BB" w:rsidP="00EC53BB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Partially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57B1DE55" w14:textId="77777777" w:rsidR="00EC53BB" w:rsidRPr="00347BB0" w:rsidRDefault="00EC53BB" w:rsidP="00EC53BB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</w:pPr>
                      <w:r w:rsidRPr="00347BB0">
                        <w:t>All Counted Field – 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heck</w:t>
                      </w:r>
                      <w:r w:rsidRPr="00347BB0">
                        <w:t>&gt;</w:t>
                      </w:r>
                    </w:p>
                    <w:p w14:paraId="5DAB427C" w14:textId="77777777" w:rsidR="00EC53BB" w:rsidRPr="00347BB0" w:rsidRDefault="00EC53BB" w:rsidP="00EC53BB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ind w:left="1080"/>
                        <w:rPr>
                          <w:szCs w:val="24"/>
                        </w:rPr>
                      </w:pPr>
                      <w:r w:rsidRPr="00347BB0">
                        <w:t>&lt;</w:t>
                      </w:r>
                      <w:r w:rsidRPr="00347BB0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347BB0">
                        <w:t xml:space="preserve">&gt; Execute </w:t>
                      </w:r>
                      <w:r w:rsidRPr="00347BB0">
                        <w:rPr>
                          <w:szCs w:val="24"/>
                        </w:rPr>
                        <w:t>icon</w:t>
                      </w:r>
                      <w:r>
                        <w:rPr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szCs w:val="24"/>
                        </w:rPr>
                        <w:drawing>
                          <wp:inline distT="0" distB="0" distL="0" distR="0" wp14:anchorId="0E228690" wp14:editId="5D90EAEC">
                            <wp:extent cx="152421" cy="142895"/>
                            <wp:effectExtent l="0" t="0" r="0" b="9525"/>
                            <wp:docPr id="9" name="Picture 9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Execute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A0D5170" w14:textId="77777777" w:rsidR="00A04549" w:rsidRPr="00296395" w:rsidRDefault="00A04549" w:rsidP="00A0454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5080C721" w14:textId="6204E497" w:rsidR="0048656E" w:rsidRDefault="0048656E" w:rsidP="0048656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347BB0">
                        <w:rPr>
                          <w:i/>
                        </w:rPr>
                        <w:t>List of Inventory Differences window opens</w:t>
                      </w:r>
                    </w:p>
                    <w:p w14:paraId="690FB74F" w14:textId="1B930FE6" w:rsidR="00EC53BB" w:rsidRDefault="00694162" w:rsidP="00EC53BB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694162">
                        <w:t>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694162">
                        <w:t xml:space="preserve">&gt; </w:t>
                      </w:r>
                      <w:r w:rsidR="00EC53BB" w:rsidRPr="00EC53BB">
                        <w:rPr>
                          <w:b/>
                          <w:bCs/>
                        </w:rPr>
                        <w:t>Select All icon</w:t>
                      </w:r>
                      <w:r w:rsidR="00EC53BB">
                        <w:t xml:space="preserve"> </w:t>
                      </w:r>
                      <w:r w:rsidR="00EC53BB" w:rsidRPr="00EC53BB">
                        <w:drawing>
                          <wp:inline distT="0" distB="0" distL="0" distR="0" wp14:anchorId="3076E8AE" wp14:editId="5CC91F8B">
                            <wp:extent cx="146304" cy="146304"/>
                            <wp:effectExtent l="0" t="0" r="6350" b="6350"/>
                            <wp:docPr id="45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979EF14-92EA-42EA-B32F-0C295E424F8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5979EF14-92EA-42EA-B32F-0C295E424F8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3D5A31F" w14:textId="385C5555" w:rsidR="00EC53BB" w:rsidRDefault="00EC53BB" w:rsidP="00EC53BB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</w:pPr>
                      <w:r w:rsidRPr="00EC53BB">
                        <w:t>&lt;</w:t>
                      </w:r>
                      <w:r w:rsidRPr="00EC53BB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EC53BB">
                        <w:t xml:space="preserve">&gt; </w:t>
                      </w:r>
                      <w:r w:rsidRPr="00EC53BB">
                        <w:rPr>
                          <w:b/>
                          <w:bCs/>
                        </w:rPr>
                        <w:t>Post Difference button</w:t>
                      </w:r>
                      <w:r>
                        <w:t xml:space="preserve"> </w:t>
                      </w:r>
                      <w:r w:rsidRPr="00EC53BB">
                        <w:drawing>
                          <wp:inline distT="0" distB="0" distL="0" distR="0" wp14:anchorId="49426A15" wp14:editId="13EC770E">
                            <wp:extent cx="716892" cy="146304"/>
                            <wp:effectExtent l="0" t="0" r="7620" b="6350"/>
                            <wp:docPr id="46" name="Picture 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A8CC7B1E-C2BE-4DEB-95DC-EAFC3C43443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6">
                                      <a:extLst>
                                        <a:ext uri="{FF2B5EF4-FFF2-40B4-BE49-F238E27FC236}">
                                          <a16:creationId xmlns:a16="http://schemas.microsoft.com/office/drawing/2014/main" id="{A8CC7B1E-C2BE-4DEB-95DC-EAFC3C43443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16892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57561E" w14:textId="77777777" w:rsidR="00EC53BB" w:rsidRPr="00296395" w:rsidRDefault="00EC53BB" w:rsidP="00EC53BB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028F5F98" w14:textId="22C380F9" w:rsidR="00EC53BB" w:rsidRDefault="00EC53BB" w:rsidP="00EC53B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>
                        <w:rPr>
                          <w:i/>
                        </w:rPr>
                        <w:t>Post Inventory Difference Initial Screen</w:t>
                      </w:r>
                      <w:r w:rsidRPr="00347BB0">
                        <w:rPr>
                          <w:i/>
                        </w:rPr>
                        <w:t xml:space="preserve"> window opens</w:t>
                      </w:r>
                    </w:p>
                    <w:p w14:paraId="51530184" w14:textId="7F63996D" w:rsidR="00EC53BB" w:rsidRDefault="00EC53BB" w:rsidP="00EC53BB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ind w:left="1080"/>
                      </w:pPr>
                      <w:r w:rsidRPr="00694162">
                        <w:t>&lt;</w:t>
                      </w:r>
                      <w:r w:rsidRPr="0069416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694162">
                        <w:t xml:space="preserve">&gt; </w:t>
                      </w:r>
                      <w:r w:rsidRPr="00EC53BB">
                        <w:rPr>
                          <w:b/>
                          <w:bCs/>
                        </w:rPr>
                        <w:t>Continue</w:t>
                      </w:r>
                      <w:r w:rsidRPr="00EC53BB">
                        <w:rPr>
                          <w:b/>
                          <w:bCs/>
                        </w:rPr>
                        <w:t xml:space="preserve"> icon</w:t>
                      </w:r>
                      <w:r>
                        <w:t xml:space="preserve"> </w:t>
                      </w:r>
                      <w:r w:rsidRPr="00EC53BB">
                        <w:drawing>
                          <wp:inline distT="0" distB="0" distL="0" distR="0" wp14:anchorId="605BB2CA" wp14:editId="05A794A2">
                            <wp:extent cx="146304" cy="146304"/>
                            <wp:effectExtent l="0" t="0" r="6350" b="6350"/>
                            <wp:docPr id="47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979EF14-92EA-42EA-B32F-0C295E424F8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5979EF14-92EA-42EA-B32F-0C295E424F8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F1F570F" w14:textId="77777777" w:rsidR="00EC53BB" w:rsidRDefault="00EC53BB" w:rsidP="00EC53BB">
                      <w:pPr>
                        <w:pStyle w:val="ListParagraph"/>
                        <w:ind w:left="1080"/>
                        <w:rPr>
                          <w:iCs/>
                        </w:rPr>
                      </w:pPr>
                    </w:p>
                    <w:p w14:paraId="5AD58262" w14:textId="026F99BF" w:rsidR="0048656E" w:rsidRPr="00EC53BB" w:rsidRDefault="00EC53BB" w:rsidP="00EC53BB">
                      <w:pPr>
                        <w:pStyle w:val="ListParagraph"/>
                        <w:ind w:left="0"/>
                        <w:jc w:val="center"/>
                        <w:rPr>
                          <w:iCs/>
                          <w:sz w:val="28"/>
                          <w:szCs w:val="24"/>
                        </w:rPr>
                      </w:pPr>
                      <w:r w:rsidRPr="00EC53BB">
                        <w:rPr>
                          <w:iCs/>
                          <w:sz w:val="28"/>
                          <w:szCs w:val="24"/>
                        </w:rPr>
                        <w:t>(Continued next page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B9CEF5" wp14:editId="5B4535D7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AFA63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5749B21" w14:textId="678255F5" w:rsidR="00291F2C" w:rsidRDefault="004528CF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291F2C">
                              <w:rPr>
                                <w:sz w:val="20"/>
                              </w:rPr>
                              <w:t>1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="0080570A">
                              <w:rPr>
                                <w:sz w:val="20"/>
                              </w:rPr>
                              <w:t>9</w:t>
                            </w:r>
                            <w:r w:rsidR="00291F2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9CEF5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14:paraId="664AFA63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5749B21" w14:textId="678255F5" w:rsidR="00291F2C" w:rsidRDefault="004528CF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291F2C">
                        <w:rPr>
                          <w:sz w:val="20"/>
                        </w:rPr>
                        <w:t>1</w:t>
                      </w:r>
                      <w:r w:rsidR="00291F2C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</w:t>
                      </w:r>
                      <w:r w:rsidR="0080570A">
                        <w:rPr>
                          <w:sz w:val="20"/>
                        </w:rPr>
                        <w:t>9</w:t>
                      </w:r>
                      <w:r w:rsidR="00291F2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1AB02D11" w14:textId="5A7A8088" w:rsidR="00291F2C" w:rsidRDefault="004419D2" w:rsidP="00291F2C">
      <w:r w:rsidRPr="0048656E">
        <w:drawing>
          <wp:anchor distT="0" distB="0" distL="114300" distR="114300" simplePos="0" relativeHeight="251699200" behindDoc="0" locked="0" layoutInCell="1" allowOverlap="1" wp14:anchorId="19F234EF" wp14:editId="7F92F978">
            <wp:simplePos x="0" y="0"/>
            <wp:positionH relativeFrom="column">
              <wp:posOffset>1762125</wp:posOffset>
            </wp:positionH>
            <wp:positionV relativeFrom="paragraph">
              <wp:posOffset>956945</wp:posOffset>
            </wp:positionV>
            <wp:extent cx="1143000" cy="1396998"/>
            <wp:effectExtent l="0" t="0" r="0" b="0"/>
            <wp:wrapNone/>
            <wp:docPr id="4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D6C21B9-199B-4BB4-96AA-D0EC60C128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D6C21B9-199B-4BB4-96AA-D0EC60C128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3969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1F2C">
        <w:br w:type="page"/>
      </w:r>
    </w:p>
    <w:p w14:paraId="3270C43D" w14:textId="77777777" w:rsidR="00105290" w:rsidRDefault="00105290" w:rsidP="00105290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33F172E" wp14:editId="666922C4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DD21F0" w14:textId="77777777" w:rsidR="00105290" w:rsidRDefault="00105290" w:rsidP="00105290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Annual Inventory</w:t>
                            </w:r>
                          </w:p>
                          <w:p w14:paraId="566BDE82" w14:textId="77777777" w:rsidR="00105290" w:rsidRPr="004528CF" w:rsidRDefault="00105290" w:rsidP="00105290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 w:rsidRPr="004528CF">
                              <w:rPr>
                                <w:b/>
                                <w:sz w:val="44"/>
                                <w:szCs w:val="48"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5</w:t>
                            </w:r>
                          </w:p>
                          <w:p w14:paraId="034417D8" w14:textId="77777777" w:rsidR="00105290" w:rsidRPr="004528CF" w:rsidRDefault="00105290" w:rsidP="00105290">
                            <w:pPr>
                              <w:jc w:val="center"/>
                              <w:rPr>
                                <w:b/>
                                <w:sz w:val="44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8"/>
                              </w:rPr>
                              <w:t>Post Inventory Cou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F172E" id="Text Box 49" o:spid="_x0000_s1035" type="#_x0000_t202" style="position:absolute;margin-left:108pt;margin-top:0;width:324pt;height:108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">
                <v:textbox>
                  <w:txbxContent>
                    <w:p w14:paraId="78DD21F0" w14:textId="77777777" w:rsidR="00105290" w:rsidRDefault="00105290" w:rsidP="00105290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Annual Inventory</w:t>
                      </w:r>
                    </w:p>
                    <w:p w14:paraId="566BDE82" w14:textId="77777777" w:rsidR="00105290" w:rsidRPr="004528CF" w:rsidRDefault="00105290" w:rsidP="00105290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 w:rsidRPr="004528CF">
                        <w:rPr>
                          <w:b/>
                          <w:sz w:val="44"/>
                          <w:szCs w:val="48"/>
                        </w:rPr>
                        <w:t xml:space="preserve">Step </w:t>
                      </w:r>
                      <w:r>
                        <w:rPr>
                          <w:b/>
                          <w:sz w:val="44"/>
                          <w:szCs w:val="48"/>
                        </w:rPr>
                        <w:t>5</w:t>
                      </w:r>
                    </w:p>
                    <w:p w14:paraId="034417D8" w14:textId="77777777" w:rsidR="00105290" w:rsidRPr="004528CF" w:rsidRDefault="00105290" w:rsidP="00105290">
                      <w:pPr>
                        <w:jc w:val="center"/>
                        <w:rPr>
                          <w:b/>
                          <w:sz w:val="44"/>
                          <w:szCs w:val="48"/>
                        </w:rPr>
                      </w:pPr>
                      <w:r>
                        <w:rPr>
                          <w:b/>
                          <w:sz w:val="44"/>
                          <w:szCs w:val="48"/>
                        </w:rPr>
                        <w:t>Post Inventory Coun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6A6797FC" wp14:editId="233E9622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35B2F" w14:textId="77777777" w:rsidR="00105290" w:rsidRPr="007459BD" w:rsidRDefault="00105290" w:rsidP="00105290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797FC" id="_x0000_s1036" type="#_x0000_t202" style="position:absolute;margin-left:6in;margin-top:0;width:108pt;height:1in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">
                <v:textbox>
                  <w:txbxContent>
                    <w:p w14:paraId="66535B2F" w14:textId="77777777" w:rsidR="00105290" w:rsidRPr="007459BD" w:rsidRDefault="00105290" w:rsidP="00105290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33126C4C" wp14:editId="64D1603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E103E" w14:textId="77777777" w:rsidR="00105290" w:rsidRDefault="00105290" w:rsidP="0010529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2DA492" wp14:editId="1E0F3841">
                                  <wp:extent cx="1218821" cy="914400"/>
                                  <wp:effectExtent l="0" t="0" r="0" b="0"/>
                                  <wp:docPr id="206" name="Picture 206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3021CFCC" w14:textId="77777777" w:rsidR="00105290" w:rsidRDefault="00105290" w:rsidP="00105290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26C4C" id="_x0000_s1037" type="#_x0000_t202" style="position:absolute;margin-left:0;margin-top:0;width:108pt;height:108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7TqR&#10;FhgCAAA+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14:paraId="26DE103E" w14:textId="77777777" w:rsidR="00105290" w:rsidRDefault="00105290" w:rsidP="0010529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C2DA492" wp14:editId="1E0F3841">
                            <wp:extent cx="1218821" cy="914400"/>
                            <wp:effectExtent l="0" t="0" r="0" b="0"/>
                            <wp:docPr id="206" name="Picture 206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3021CFCC" w14:textId="77777777" w:rsidR="00105290" w:rsidRDefault="00105290" w:rsidP="00105290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F644E08" wp14:editId="56126A03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DC677" w14:textId="77777777" w:rsidR="00105290" w:rsidRPr="00040858" w:rsidRDefault="00105290" w:rsidP="00105290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4E3AD8D" w14:textId="77777777" w:rsidR="00105290" w:rsidRPr="007459BD" w:rsidRDefault="00105290" w:rsidP="00105290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0D85F0C3" w14:textId="77777777" w:rsidR="00105290" w:rsidRPr="00040858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67229F3" w14:textId="77777777" w:rsidR="00105290" w:rsidRDefault="00105290" w:rsidP="00105290">
                            <w:pPr>
                              <w:ind w:left="180"/>
                            </w:pPr>
                            <w:r w:rsidRPr="004419D2">
                              <w:t xml:space="preserve">Updates the inventory and financial </w:t>
                            </w:r>
                            <w:r>
                              <w:t>i</w:t>
                            </w:r>
                            <w:r w:rsidRPr="004419D2">
                              <w:t>nformation for the pl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44E08" id="_x0000_s1038" type="#_x0000_t202" style="position:absolute;margin-left:36pt;margin-top:108pt;width:2in;height:2in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B30LkSECAABOBAAADgAAAAAAAAAAAAAAAAAuAgAAZHJzL2Uyb0RvYy54&#10;bWxQSwECLQAUAAYACAAAACEAVfdUaOAAAAAKAQAADwAAAAAAAAAAAAAAAAB7BAAAZHJzL2Rvd25y&#10;ZXYueG1sUEsFBgAAAAAEAAQA8wAAAIgFAAAAAA==&#10;">
                <v:textbox>
                  <w:txbxContent>
                    <w:p w14:paraId="48EDC677" w14:textId="77777777" w:rsidR="00105290" w:rsidRPr="00040858" w:rsidRDefault="00105290" w:rsidP="00105290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4E3AD8D" w14:textId="77777777" w:rsidR="00105290" w:rsidRPr="007459BD" w:rsidRDefault="00105290" w:rsidP="00105290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0D85F0C3" w14:textId="77777777" w:rsidR="00105290" w:rsidRPr="00040858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67229F3" w14:textId="77777777" w:rsidR="00105290" w:rsidRDefault="00105290" w:rsidP="00105290">
                      <w:pPr>
                        <w:ind w:left="180"/>
                      </w:pPr>
                      <w:r w:rsidRPr="004419D2">
                        <w:t xml:space="preserve">Updates the inventory and financial </w:t>
                      </w:r>
                      <w:r>
                        <w:t>i</w:t>
                      </w:r>
                      <w:r w:rsidRPr="004419D2">
                        <w:t>nformation for the plant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B252DCE" w14:textId="77777777" w:rsidR="00105290" w:rsidRDefault="00105290" w:rsidP="00105290"/>
    <w:p w14:paraId="4C5B0E6A" w14:textId="77777777" w:rsidR="00105290" w:rsidRDefault="00105290" w:rsidP="00105290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1B79DE84" wp14:editId="2D5A373C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0498F" w14:textId="77777777" w:rsidR="00105290" w:rsidRPr="00445B91" w:rsidRDefault="00105290" w:rsidP="00105290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79DE84" id="_x0000_s1039" type="#_x0000_t202" style="position:absolute;margin-left:2in;margin-top:684pt;width:396pt;height:36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">
                <v:textbox>
                  <w:txbxContent>
                    <w:p w14:paraId="44C0498F" w14:textId="77777777" w:rsidR="00105290" w:rsidRPr="00445B91" w:rsidRDefault="00105290" w:rsidP="00105290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7905C4FF" wp14:editId="6D63606C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D2DD93" w14:textId="77777777" w:rsidR="00105290" w:rsidRPr="004D55E8" w:rsidRDefault="00105290" w:rsidP="00105290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5C4FF" id="_x0000_s1040" type="#_x0000_t202" style="position:absolute;margin-left:0;margin-top:684pt;width:2in;height:36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KlWUc8lAgAATQQAAA4AAAAAAAAAAAAAAAAALgIAAGRycy9lMm9Eb2Mu&#10;eG1sUEsBAi0AFAAGAAgAAAAhAG9hox7dAAAACgEAAA8AAAAAAAAAAAAAAAAAfwQAAGRycy9kb3du&#10;cmV2LnhtbFBLBQYAAAAABAAEAPMAAACJBQAAAAA=&#10;">
                <v:textbox>
                  <w:txbxContent>
                    <w:p w14:paraId="1FD2DD93" w14:textId="77777777" w:rsidR="00105290" w:rsidRPr="004D55E8" w:rsidRDefault="00105290" w:rsidP="00105290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1876FDC2" wp14:editId="27F1ABF5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B1615" w14:textId="77777777" w:rsidR="00105290" w:rsidRPr="00105290" w:rsidRDefault="00105290" w:rsidP="00105290">
                            <w:pPr>
                              <w:rPr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DDB20FC" w14:textId="77777777" w:rsidR="00105290" w:rsidRPr="007459BD" w:rsidRDefault="00105290" w:rsidP="00105290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4A8D390A" w14:textId="77777777" w:rsidR="00105290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6FDC2" id="_x0000_s1041" type="#_x0000_t202" style="position:absolute;margin-left:36pt;margin-top:252pt;width:2in;height:6in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">
                <v:textbox>
                  <w:txbxContent>
                    <w:p w14:paraId="778B1615" w14:textId="77777777" w:rsidR="00105290" w:rsidRPr="00105290" w:rsidRDefault="00105290" w:rsidP="00105290">
                      <w:pPr>
                        <w:rPr>
                          <w:bCs/>
                          <w:sz w:val="12"/>
                          <w:szCs w:val="12"/>
                        </w:rPr>
                      </w:pPr>
                    </w:p>
                    <w:p w14:paraId="2DDB20FC" w14:textId="77777777" w:rsidR="00105290" w:rsidRPr="007459BD" w:rsidRDefault="00105290" w:rsidP="00105290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4A8D390A" w14:textId="77777777" w:rsidR="00105290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7D5E9D7B" wp14:editId="31CC82D4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21824" w14:textId="77777777" w:rsidR="00105290" w:rsidRPr="008D4102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6B8F412" w14:textId="0BCE9752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105290">
                              <w:rPr>
                                <w:i/>
                              </w:rPr>
                              <w:t>Post Inventory Difference {Phys Inv Doc ID}: Selection Screen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Pr="00347BB0">
                              <w:rPr>
                                <w:i/>
                              </w:rPr>
                              <w:t xml:space="preserve">window opens </w:t>
                            </w:r>
                          </w:p>
                          <w:p w14:paraId="040F3BD4" w14:textId="3A09E522" w:rsidR="00105290" w:rsidRP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</w:pPr>
                            <w:r w:rsidRPr="00105290">
                              <w:t>&lt;</w:t>
                            </w:r>
                            <w:r w:rsidRPr="00105290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105290">
                              <w:t xml:space="preserve">&gt; </w:t>
                            </w:r>
                            <w:r w:rsidRPr="00105290">
                              <w:rPr>
                                <w:b/>
                                <w:bCs/>
                              </w:rPr>
                              <w:t>Save icon</w:t>
                            </w:r>
                            <w:r w:rsidRPr="00105290">
                              <w:t xml:space="preserve"> </w:t>
                            </w:r>
                            <w:r w:rsidRPr="00105290">
                              <w:drawing>
                                <wp:inline distT="0" distB="0" distL="0" distR="0" wp14:anchorId="28A82C55" wp14:editId="56B990B2">
                                  <wp:extent cx="142895" cy="142895"/>
                                  <wp:effectExtent l="0" t="0" r="9525" b="9525"/>
                                  <wp:docPr id="218" name="Picture 9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A5B3B3C-45BB-43C3-900D-84AFFCC9CB1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9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A5B3B3C-45BB-43C3-900D-84AFFCC9CB1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76DF53" w14:textId="77777777" w:rsidR="00105290" w:rsidRP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</w:pPr>
                            <w:r w:rsidRPr="00105290">
                              <w:rPr>
                                <w:color w:val="0066FF"/>
                              </w:rPr>
                              <w:t>Record</w:t>
                            </w:r>
                            <w:r w:rsidRPr="00105290">
                              <w:t xml:space="preserve"> Post number</w:t>
                            </w:r>
                          </w:p>
                          <w:p w14:paraId="1078357A" w14:textId="69F4B299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</w:pPr>
                            <w:r w:rsidRPr="00105290">
                              <w:t>&lt;</w:t>
                            </w:r>
                            <w:r w:rsidRPr="00105290">
                              <w:rPr>
                                <w:color w:val="0066FF"/>
                              </w:rPr>
                              <w:t>Click</w:t>
                            </w:r>
                            <w:r w:rsidRPr="00105290">
                              <w:t xml:space="preserve">&gt; </w:t>
                            </w:r>
                            <w:r w:rsidRPr="00105290">
                              <w:rPr>
                                <w:b/>
                                <w:bCs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 w:rsidRPr="00105290">
                              <w:drawing>
                                <wp:inline distT="0" distB="0" distL="0" distR="0" wp14:anchorId="6B748A39" wp14:editId="70E79A1A">
                                  <wp:extent cx="142895" cy="142895"/>
                                  <wp:effectExtent l="0" t="0" r="9525" b="9525"/>
                                  <wp:docPr id="219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EB05AA58-5895-49B7-BDB8-5145268F933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EB05AA58-5895-49B7-BDB8-5145268F933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2AF725" w14:textId="7F66E5B6" w:rsidR="00105290" w:rsidRPr="00105290" w:rsidRDefault="00105290" w:rsidP="00105290">
                            <w:pPr>
                              <w:pStyle w:val="ListParagraph"/>
                              <w:ind w:left="360"/>
                              <w:rPr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14:paraId="56CA1B0E" w14:textId="77777777" w:rsidR="00105290" w:rsidRPr="00105290" w:rsidRDefault="00105290" w:rsidP="00105290">
                            <w:pPr>
                              <w:pStyle w:val="ListParagraph"/>
                              <w:ind w:left="900" w:hanging="540"/>
                            </w:pPr>
                            <w:r w:rsidRPr="00105290">
                              <w:rPr>
                                <w:color w:val="0066FF"/>
                              </w:rPr>
                              <w:t>Tip:</w:t>
                            </w:r>
                            <w:r w:rsidRPr="00105290">
                              <w:tab/>
                              <w:t>The message displays in the bottom status bar; “Phys. Inventory document {Phys Inv Doc ID} posted with m. doc. {Posting ID}</w:t>
                            </w:r>
                          </w:p>
                          <w:p w14:paraId="227CCAC5" w14:textId="77777777" w:rsidR="00105290" w:rsidRPr="00105290" w:rsidRDefault="00105290" w:rsidP="00105290">
                            <w:pPr>
                              <w:pStyle w:val="ListParagraph"/>
                              <w:ind w:left="900" w:hanging="540"/>
                            </w:pPr>
                          </w:p>
                          <w:p w14:paraId="2987615E" w14:textId="287BA383" w:rsidR="00105290" w:rsidRPr="00347BB0" w:rsidRDefault="00105290" w:rsidP="00105290">
                            <w:pPr>
                              <w:pStyle w:val="ListParagraph"/>
                              <w:ind w:left="900" w:hanging="540"/>
                            </w:pPr>
                            <w:r w:rsidRPr="00105290">
                              <w:rPr>
                                <w:color w:val="0066FF"/>
                              </w:rPr>
                              <w:t>Tip:</w:t>
                            </w:r>
                            <w:r w:rsidRPr="00105290">
                              <w:tab/>
                              <w:t>If multiple doc(s) selected, the next Phys Inv Doc # will appear in the Phys Inv Doc field.  Posting must be done separately for each doc. Continue processing all documents until the List of Inventory Differences screen displays.</w:t>
                            </w:r>
                            <w:bookmarkStart w:id="2" w:name="_GoBack"/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E9D7B" id="_x0000_s1042" type="#_x0000_t202" style="position:absolute;margin-left:2in;margin-top:107.7pt;width:396pt;height:8in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ljgEYmAgAATgQAAA4AAAAAAAAAAAAAAAAALgIAAGRycy9l&#10;Mm9Eb2MueG1sUEsBAi0AFAAGAAgAAAAhAPE+ISPiAAAADQEAAA8AAAAAAAAAAAAAAAAAgAQAAGRy&#10;cy9kb3ducmV2LnhtbFBLBQYAAAAABAAEAPMAAACPBQAAAAA=&#10;">
                <v:textbox>
                  <w:txbxContent>
                    <w:p w14:paraId="26D21824" w14:textId="77777777" w:rsidR="00105290" w:rsidRPr="008D4102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6B8F412" w14:textId="0BCE9752" w:rsidR="00105290" w:rsidRDefault="00105290" w:rsidP="0010529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105290">
                        <w:rPr>
                          <w:i/>
                        </w:rPr>
                        <w:t>Post Inventory Difference {Phys Inv Doc ID}: Selection Screen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Pr="00347BB0">
                        <w:rPr>
                          <w:i/>
                        </w:rPr>
                        <w:t xml:space="preserve">window opens </w:t>
                      </w:r>
                    </w:p>
                    <w:p w14:paraId="040F3BD4" w14:textId="3A09E522" w:rsidR="00105290" w:rsidRPr="00105290" w:rsidRDefault="00105290" w:rsidP="00105290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</w:pPr>
                      <w:r w:rsidRPr="00105290">
                        <w:t>&lt;</w:t>
                      </w:r>
                      <w:r w:rsidRPr="00105290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105290">
                        <w:t xml:space="preserve">&gt; </w:t>
                      </w:r>
                      <w:r w:rsidRPr="00105290">
                        <w:rPr>
                          <w:b/>
                          <w:bCs/>
                        </w:rPr>
                        <w:t>Save icon</w:t>
                      </w:r>
                      <w:r w:rsidRPr="00105290">
                        <w:t xml:space="preserve"> </w:t>
                      </w:r>
                      <w:r w:rsidRPr="00105290">
                        <w:drawing>
                          <wp:inline distT="0" distB="0" distL="0" distR="0" wp14:anchorId="28A82C55" wp14:editId="56B990B2">
                            <wp:extent cx="142895" cy="142895"/>
                            <wp:effectExtent l="0" t="0" r="9525" b="9525"/>
                            <wp:docPr id="218" name="Picture 9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A5B3B3C-45BB-43C3-900D-84AFFCC9CB1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9">
                                      <a:extLst>
                                        <a:ext uri="{FF2B5EF4-FFF2-40B4-BE49-F238E27FC236}">
                                          <a16:creationId xmlns:a16="http://schemas.microsoft.com/office/drawing/2014/main" id="{6A5B3B3C-45BB-43C3-900D-84AFFCC9CB1A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76DF53" w14:textId="77777777" w:rsidR="00105290" w:rsidRPr="00105290" w:rsidRDefault="00105290" w:rsidP="00105290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</w:pPr>
                      <w:r w:rsidRPr="00105290">
                        <w:rPr>
                          <w:color w:val="0066FF"/>
                        </w:rPr>
                        <w:t>Record</w:t>
                      </w:r>
                      <w:r w:rsidRPr="00105290">
                        <w:t xml:space="preserve"> Post number</w:t>
                      </w:r>
                    </w:p>
                    <w:p w14:paraId="1078357A" w14:textId="69F4B299" w:rsidR="00105290" w:rsidRDefault="00105290" w:rsidP="00105290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</w:pPr>
                      <w:r w:rsidRPr="00105290">
                        <w:t>&lt;</w:t>
                      </w:r>
                      <w:r w:rsidRPr="00105290">
                        <w:rPr>
                          <w:color w:val="0066FF"/>
                        </w:rPr>
                        <w:t>Click</w:t>
                      </w:r>
                      <w:r w:rsidRPr="00105290">
                        <w:t xml:space="preserve">&gt; </w:t>
                      </w:r>
                      <w:r w:rsidRPr="00105290">
                        <w:rPr>
                          <w:b/>
                          <w:bCs/>
                        </w:rPr>
                        <w:t>Exit icon</w:t>
                      </w:r>
                      <w:r>
                        <w:t xml:space="preserve"> </w:t>
                      </w:r>
                      <w:r w:rsidRPr="00105290">
                        <w:drawing>
                          <wp:inline distT="0" distB="0" distL="0" distR="0" wp14:anchorId="6B748A39" wp14:editId="70E79A1A">
                            <wp:extent cx="142895" cy="142895"/>
                            <wp:effectExtent l="0" t="0" r="9525" b="9525"/>
                            <wp:docPr id="219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EB05AA58-5895-49B7-BDB8-5145268F933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EB05AA58-5895-49B7-BDB8-5145268F933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2AF725" w14:textId="7F66E5B6" w:rsidR="00105290" w:rsidRPr="00105290" w:rsidRDefault="00105290" w:rsidP="00105290">
                      <w:pPr>
                        <w:pStyle w:val="ListParagraph"/>
                        <w:ind w:left="360"/>
                        <w:rPr>
                          <w:color w:val="0066FF"/>
                          <w:sz w:val="12"/>
                          <w:szCs w:val="12"/>
                        </w:rPr>
                      </w:pPr>
                    </w:p>
                    <w:p w14:paraId="56CA1B0E" w14:textId="77777777" w:rsidR="00105290" w:rsidRPr="00105290" w:rsidRDefault="00105290" w:rsidP="00105290">
                      <w:pPr>
                        <w:pStyle w:val="ListParagraph"/>
                        <w:ind w:left="900" w:hanging="540"/>
                      </w:pPr>
                      <w:r w:rsidRPr="00105290">
                        <w:rPr>
                          <w:color w:val="0066FF"/>
                        </w:rPr>
                        <w:t>Tip:</w:t>
                      </w:r>
                      <w:r w:rsidRPr="00105290">
                        <w:tab/>
                        <w:t>The message displays in the bottom status bar; “Phys. Inventory document {Phys Inv Doc ID} posted with m. doc. {Posting ID}</w:t>
                      </w:r>
                    </w:p>
                    <w:p w14:paraId="227CCAC5" w14:textId="77777777" w:rsidR="00105290" w:rsidRPr="00105290" w:rsidRDefault="00105290" w:rsidP="00105290">
                      <w:pPr>
                        <w:pStyle w:val="ListParagraph"/>
                        <w:ind w:left="900" w:hanging="540"/>
                      </w:pPr>
                    </w:p>
                    <w:p w14:paraId="2987615E" w14:textId="287BA383" w:rsidR="00105290" w:rsidRPr="00347BB0" w:rsidRDefault="00105290" w:rsidP="00105290">
                      <w:pPr>
                        <w:pStyle w:val="ListParagraph"/>
                        <w:ind w:left="900" w:hanging="540"/>
                      </w:pPr>
                      <w:r w:rsidRPr="00105290">
                        <w:rPr>
                          <w:color w:val="0066FF"/>
                        </w:rPr>
                        <w:t>Tip:</w:t>
                      </w:r>
                      <w:r w:rsidRPr="00105290">
                        <w:tab/>
                        <w:t>If multiple doc(s) selected, the next Phys Inv Doc # will appear in the Phys Inv Doc field.  Posting must be done separately for each doc. Continue processing all documents until the List of Inventory Differences screen displays.</w:t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0DC3BE55" wp14:editId="2969890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119BB" w14:textId="77777777" w:rsidR="00105290" w:rsidRPr="008F61CA" w:rsidRDefault="00105290" w:rsidP="00105290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B4515E3" w14:textId="77777777" w:rsidR="00105290" w:rsidRDefault="00105290" w:rsidP="00105290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1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29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3BE55" id="_x0000_s1043" type="#_x0000_t202" style="position:absolute;margin-left:6in;margin-top:1in;width:108pt;height:36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BB2QUpJAIAAFAEAAAOAAAAAAAAAAAAAAAAAC4CAABkcnMvZTJvRG9jLnht&#10;bFBLAQItABQABgAIAAAAIQD+2dzr3AAAAAwBAAAPAAAAAAAAAAAAAAAAAH4EAABkcnMvZG93bnJl&#10;di54bWxQSwUGAAAAAAQABADzAAAAhwUAAAAA&#10;">
                <v:textbox>
                  <w:txbxContent>
                    <w:p w14:paraId="5E0119BB" w14:textId="77777777" w:rsidR="00105290" w:rsidRPr="008F61CA" w:rsidRDefault="00105290" w:rsidP="00105290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B4515E3" w14:textId="77777777" w:rsidR="00105290" w:rsidRDefault="00105290" w:rsidP="00105290">
                      <w:pPr>
                        <w:jc w:val="center"/>
                      </w:pPr>
                      <w:r>
                        <w:rPr>
                          <w:sz w:val="20"/>
                        </w:rPr>
                        <w:t>01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29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144B086" w14:textId="2BDF66BF" w:rsidR="00291F2C" w:rsidRDefault="00105290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FEEA5DF" wp14:editId="347586C7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6" name="Text Box 19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5A870" w14:textId="77777777" w:rsidR="00105290" w:rsidRDefault="00105290" w:rsidP="00105290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AFBBE02" w14:textId="77777777" w:rsidR="00105290" w:rsidRPr="00040858" w:rsidRDefault="00105290" w:rsidP="00105290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EA5DF" id="Text Box 196" o:spid="_x0000_s1044" type="#_x0000_t202" style="position:absolute;margin-left:108pt;margin-top:0;width:324pt;height:108pt;z-index:25170329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">
                <v:textbox>
                  <w:txbxContent>
                    <w:p w14:paraId="5465A870" w14:textId="77777777" w:rsidR="00105290" w:rsidRDefault="00105290" w:rsidP="00105290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AFBBE02" w14:textId="77777777" w:rsidR="00105290" w:rsidRPr="00040858" w:rsidRDefault="00105290" w:rsidP="00105290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F3A6EF5" wp14:editId="1FBF6D9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FA771" w14:textId="77777777" w:rsidR="00105290" w:rsidRDefault="00105290" w:rsidP="00105290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75177CF4" w14:textId="77777777" w:rsidR="00105290" w:rsidRPr="007459BD" w:rsidRDefault="00105290" w:rsidP="00105290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A6EF5" id="_x0000_s1045" type="#_x0000_t202" style="position:absolute;margin-left:6in;margin-top:0;width:108pt;height:1in;z-index:25170432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">
                <v:textbox>
                  <w:txbxContent>
                    <w:p w14:paraId="6F8FA771" w14:textId="77777777" w:rsidR="00105290" w:rsidRDefault="00105290" w:rsidP="00105290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75177CF4" w14:textId="77777777" w:rsidR="00105290" w:rsidRPr="007459BD" w:rsidRDefault="00105290" w:rsidP="00105290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0DDC29BA" wp14:editId="52397F50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8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1EBBD" w14:textId="77777777" w:rsidR="00105290" w:rsidRDefault="00105290" w:rsidP="0010529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C79EF7" wp14:editId="422A4392">
                                  <wp:extent cx="1218821" cy="914400"/>
                                  <wp:effectExtent l="0" t="0" r="0" b="0"/>
                                  <wp:docPr id="212" name="Picture 212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362D6776" w14:textId="77777777" w:rsidR="00105290" w:rsidRDefault="00105290" w:rsidP="00105290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C29BA" id="_x0000_s1046" type="#_x0000_t202" style="position:absolute;margin-left:0;margin-top:0;width:108pt;height:108pt;z-index:25170227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">
                <v:textbox inset="0,0,0,0">
                  <w:txbxContent>
                    <w:p w14:paraId="2031EBBD" w14:textId="77777777" w:rsidR="00105290" w:rsidRDefault="00105290" w:rsidP="0010529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1C79EF7" wp14:editId="422A4392">
                            <wp:extent cx="1218821" cy="914400"/>
                            <wp:effectExtent l="0" t="0" r="0" b="0"/>
                            <wp:docPr id="212" name="Picture 212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362D6776" w14:textId="77777777" w:rsidR="00105290" w:rsidRDefault="00105290" w:rsidP="00105290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2D6097E" wp14:editId="6836C9B0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9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F09B5" w14:textId="77777777" w:rsidR="00105290" w:rsidRPr="00040858" w:rsidRDefault="00105290" w:rsidP="00105290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0D46482" w14:textId="77777777" w:rsidR="00105290" w:rsidRPr="007459BD" w:rsidRDefault="00105290" w:rsidP="00105290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F209D74" w14:textId="77777777" w:rsidR="00105290" w:rsidRPr="00040858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14536E5" w14:textId="77777777" w:rsidR="00105290" w:rsidRDefault="00105290" w:rsidP="00105290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6097E" id="_x0000_s1047" type="#_x0000_t202" style="position:absolute;margin-left:36pt;margin-top:108pt;width:2in;height:2in;z-index:25170124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NmtKF4tAgAAWgQAAA4AAAAAAAAAAAAAAAAALgIAAGRy&#10;cy9lMm9Eb2MueG1sUEsBAi0AFAAGAAgAAAAhAKOf0S3eAAAACgEAAA8AAAAAAAAAAAAAAAAAhwQA&#10;AGRycy9kb3ducmV2LnhtbFBLBQYAAAAABAAEAPMAAACSBQAAAAA=&#10;">
                <v:textbox>
                  <w:txbxContent>
                    <w:p w14:paraId="6A6F09B5" w14:textId="77777777" w:rsidR="00105290" w:rsidRPr="00040858" w:rsidRDefault="00105290" w:rsidP="00105290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40D46482" w14:textId="77777777" w:rsidR="00105290" w:rsidRPr="007459BD" w:rsidRDefault="00105290" w:rsidP="00105290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F209D74" w14:textId="77777777" w:rsidR="00105290" w:rsidRPr="00040858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114536E5" w14:textId="77777777" w:rsidR="00105290" w:rsidRDefault="00105290" w:rsidP="00105290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18E45782" wp14:editId="0AFDD64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200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44180" w14:textId="77777777" w:rsidR="00105290" w:rsidRPr="00445B91" w:rsidRDefault="00105290" w:rsidP="00105290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45782" id="_x0000_s1048" type="#_x0000_t202" style="position:absolute;margin-left:2in;margin-top:684pt;width:396pt;height:36pt;z-index:25170944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">
                <v:textbox>
                  <w:txbxContent>
                    <w:p w14:paraId="6BB44180" w14:textId="77777777" w:rsidR="00105290" w:rsidRPr="00445B91" w:rsidRDefault="00105290" w:rsidP="00105290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4712BA56" wp14:editId="34834CD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4733E" w14:textId="77777777" w:rsidR="00105290" w:rsidRPr="004D55E8" w:rsidRDefault="00105290" w:rsidP="00105290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2BA56" id="_x0000_s1049" type="#_x0000_t202" style="position:absolute;margin-left:0;margin-top:684pt;width:2in;height:36pt;z-index:25170841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Sh7LQIAAFk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">
                <v:textbox>
                  <w:txbxContent>
                    <w:p w14:paraId="5F64733E" w14:textId="77777777" w:rsidR="00105290" w:rsidRPr="004D55E8" w:rsidRDefault="00105290" w:rsidP="00105290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C276E2F" wp14:editId="7FBABCA3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7798" w14:textId="77777777" w:rsidR="00105290" w:rsidRPr="00040858" w:rsidRDefault="00105290" w:rsidP="00105290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242BB758" w14:textId="77777777" w:rsidR="00105290" w:rsidRPr="007459BD" w:rsidRDefault="00105290" w:rsidP="00105290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3C257C7E" w14:textId="77777777" w:rsidR="00105290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525B93B" w14:textId="77777777" w:rsidR="00105290" w:rsidRPr="00805832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133FBC8A" w14:textId="77777777" w:rsidR="00105290" w:rsidRPr="00805832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0F30C524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5D07A2BC" w14:textId="77777777" w:rsidR="00105290" w:rsidRPr="00805832" w:rsidRDefault="00105290" w:rsidP="00105290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8FAEA08" w14:textId="77777777" w:rsidR="00105290" w:rsidRPr="00805832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CF0DF51" w14:textId="77777777" w:rsidR="00105290" w:rsidRPr="00805832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5FB3F8EC" w14:textId="77777777" w:rsidR="00105290" w:rsidRPr="00805832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16614F0D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2E226CFB" w14:textId="77777777" w:rsidR="00105290" w:rsidRDefault="00105290" w:rsidP="00105290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79BBA90E" w14:textId="77777777" w:rsidR="00105290" w:rsidRPr="00805832" w:rsidRDefault="00105290" w:rsidP="00105290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76E2F" id="_x0000_s1050" type="#_x0000_t202" style="position:absolute;margin-left:36pt;margin-top:252pt;width:2in;height:6in;z-index:251707392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">
                <v:textbox>
                  <w:txbxContent>
                    <w:p w14:paraId="1ACF7798" w14:textId="77777777" w:rsidR="00105290" w:rsidRPr="00040858" w:rsidRDefault="00105290" w:rsidP="00105290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242BB758" w14:textId="77777777" w:rsidR="00105290" w:rsidRPr="007459BD" w:rsidRDefault="00105290" w:rsidP="00105290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3C257C7E" w14:textId="77777777" w:rsidR="00105290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525B93B" w14:textId="77777777" w:rsidR="00105290" w:rsidRPr="00805832" w:rsidRDefault="00105290" w:rsidP="0010529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133FBC8A" w14:textId="77777777" w:rsidR="00105290" w:rsidRPr="00805832" w:rsidRDefault="00105290" w:rsidP="0010529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0F30C524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5D07A2BC" w14:textId="77777777" w:rsidR="00105290" w:rsidRPr="00805832" w:rsidRDefault="00105290" w:rsidP="00105290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08FAEA08" w14:textId="77777777" w:rsidR="00105290" w:rsidRPr="00805832" w:rsidRDefault="00105290" w:rsidP="0010529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CF0DF51" w14:textId="77777777" w:rsidR="00105290" w:rsidRPr="00805832" w:rsidRDefault="00105290" w:rsidP="0010529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5FB3F8EC" w14:textId="77777777" w:rsidR="00105290" w:rsidRPr="00805832" w:rsidRDefault="00105290" w:rsidP="0010529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16614F0D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2E226CFB" w14:textId="77777777" w:rsidR="00105290" w:rsidRDefault="00105290" w:rsidP="00105290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79BBA90E" w14:textId="77777777" w:rsidR="00105290" w:rsidRPr="00805832" w:rsidRDefault="00105290" w:rsidP="00105290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9E3C8EE" wp14:editId="72A014EB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48733" w14:textId="77777777" w:rsidR="00105290" w:rsidRPr="008D4102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A039F9E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4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780F6668" w14:textId="77777777" w:rsidR="00105290" w:rsidRPr="006616FA" w:rsidRDefault="00105290" w:rsidP="00105290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01D8A749" w14:textId="77777777" w:rsidR="00105290" w:rsidRPr="006616FA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5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6F96469A" w14:textId="77777777" w:rsidR="00105290" w:rsidRPr="006616FA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31F6CCB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179D996A" w14:textId="77777777" w:rsidR="00105290" w:rsidRPr="00296395" w:rsidRDefault="00105290" w:rsidP="00105290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413401E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418F72C0" w14:textId="77777777" w:rsidR="00105290" w:rsidRPr="002D0CD8" w:rsidRDefault="00105290" w:rsidP="00105290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3731FDE7" w14:textId="77777777" w:rsidR="00105290" w:rsidRDefault="00105290" w:rsidP="00105290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13E64BB5" w14:textId="77777777" w:rsidR="00105290" w:rsidRPr="002D0CD8" w:rsidRDefault="00105290" w:rsidP="00105290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04F3087E" w14:textId="77777777" w:rsidR="00105290" w:rsidRPr="000129AC" w:rsidRDefault="00105290" w:rsidP="00105290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7A9983EA" w14:textId="77777777" w:rsidR="00105290" w:rsidRDefault="00105290" w:rsidP="00105290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8C5633" wp14:editId="12D3B58D">
                                  <wp:extent cx="645067" cy="146304"/>
                                  <wp:effectExtent l="0" t="0" r="3175" b="6350"/>
                                  <wp:docPr id="213" name="Picture 213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E66A669" w14:textId="77777777" w:rsidR="00105290" w:rsidRDefault="00105290" w:rsidP="0010529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30AF477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06516FD9" w14:textId="77777777" w:rsidR="00105290" w:rsidRPr="000129AC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7D3C799F" w14:textId="77777777" w:rsidR="00105290" w:rsidRDefault="00105290" w:rsidP="0010529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412C5E5" w14:textId="77777777" w:rsidR="00105290" w:rsidRDefault="00105290" w:rsidP="0010529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2F3EA2DB" w14:textId="77777777" w:rsidR="00105290" w:rsidRDefault="00105290" w:rsidP="0010529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0FA7C09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74751BE4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4BBBE3A0" w14:textId="77777777" w:rsidR="00105290" w:rsidRPr="000129AC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02185D40" w14:textId="77777777" w:rsidR="00105290" w:rsidRDefault="00105290" w:rsidP="00105290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BBE17D8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46A5B122" w14:textId="77777777" w:rsidR="00105290" w:rsidRPr="00B14E2C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5D8932E7" w14:textId="77777777" w:rsidR="00105290" w:rsidRPr="00B14E2C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7372A1AE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EE89F96" wp14:editId="1D3F34A1">
                                  <wp:extent cx="142895" cy="142895"/>
                                  <wp:effectExtent l="0" t="0" r="9525" b="9525"/>
                                  <wp:docPr id="214" name="Picture 2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FB18148" w14:textId="77777777" w:rsidR="00105290" w:rsidRPr="005B0D86" w:rsidRDefault="00105290" w:rsidP="00105290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B95E61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D2D6FD" wp14:editId="5F8E5ADC">
                                  <wp:extent cx="142895" cy="142895"/>
                                  <wp:effectExtent l="0" t="0" r="9525" b="9525"/>
                                  <wp:docPr id="215" name="Picture 2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66840F" w14:textId="77777777" w:rsidR="00105290" w:rsidRPr="00B14E2C" w:rsidRDefault="00105290" w:rsidP="00105290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0E4FE9B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5C083AE7" w14:textId="77777777" w:rsidR="00105290" w:rsidRPr="005B0D86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2C88B68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40978A" wp14:editId="10027F5F">
                                  <wp:extent cx="142895" cy="142895"/>
                                  <wp:effectExtent l="0" t="0" r="9525" b="9525"/>
                                  <wp:docPr id="216" name="Picture 216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298E64E" w14:textId="77777777" w:rsidR="00105290" w:rsidRPr="008D4102" w:rsidRDefault="00105290" w:rsidP="00105290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EC809CA" w14:textId="77777777" w:rsidR="00105290" w:rsidRDefault="00105290" w:rsidP="0010529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3C8EE" id="_x0000_s1051" type="#_x0000_t202" style="position:absolute;margin-left:2in;margin-top:107.7pt;width:396pt;height:8in;z-index:25170636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">
                <v:textbox>
                  <w:txbxContent>
                    <w:p w14:paraId="62448733" w14:textId="77777777" w:rsidR="00105290" w:rsidRPr="008D4102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A039F9E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7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780F6668" w14:textId="77777777" w:rsidR="00105290" w:rsidRPr="006616FA" w:rsidRDefault="00105290" w:rsidP="00105290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01D8A749" w14:textId="77777777" w:rsidR="00105290" w:rsidRPr="006616FA" w:rsidRDefault="00105290" w:rsidP="0010529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8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6F96469A" w14:textId="77777777" w:rsidR="00105290" w:rsidRPr="006616FA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31F6CCB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179D996A" w14:textId="77777777" w:rsidR="00105290" w:rsidRPr="00296395" w:rsidRDefault="00105290" w:rsidP="00105290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1413401E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418F72C0" w14:textId="77777777" w:rsidR="00105290" w:rsidRPr="002D0CD8" w:rsidRDefault="00105290" w:rsidP="00105290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3731FDE7" w14:textId="77777777" w:rsidR="00105290" w:rsidRDefault="00105290" w:rsidP="00105290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13E64BB5" w14:textId="77777777" w:rsidR="00105290" w:rsidRPr="002D0CD8" w:rsidRDefault="00105290" w:rsidP="00105290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04F3087E" w14:textId="77777777" w:rsidR="00105290" w:rsidRPr="000129AC" w:rsidRDefault="00105290" w:rsidP="00105290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7A9983EA" w14:textId="77777777" w:rsidR="00105290" w:rsidRDefault="00105290" w:rsidP="00105290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08C5633" wp14:editId="12D3B58D">
                            <wp:extent cx="645067" cy="146304"/>
                            <wp:effectExtent l="0" t="0" r="3175" b="6350"/>
                            <wp:docPr id="213" name="Picture 213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E66A669" w14:textId="77777777" w:rsidR="00105290" w:rsidRDefault="00105290" w:rsidP="0010529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730AF477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06516FD9" w14:textId="77777777" w:rsidR="00105290" w:rsidRPr="000129AC" w:rsidRDefault="00105290" w:rsidP="0010529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7D3C799F" w14:textId="77777777" w:rsidR="00105290" w:rsidRDefault="00105290" w:rsidP="0010529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412C5E5" w14:textId="77777777" w:rsidR="00105290" w:rsidRDefault="00105290" w:rsidP="0010529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2F3EA2DB" w14:textId="77777777" w:rsidR="00105290" w:rsidRDefault="00105290" w:rsidP="0010529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0FA7C09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74751BE4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4BBBE3A0" w14:textId="77777777" w:rsidR="00105290" w:rsidRPr="000129AC" w:rsidRDefault="00105290" w:rsidP="0010529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02185D40" w14:textId="77777777" w:rsidR="00105290" w:rsidRDefault="00105290" w:rsidP="00105290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7BBE17D8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46A5B122" w14:textId="77777777" w:rsidR="00105290" w:rsidRPr="00B14E2C" w:rsidRDefault="00105290" w:rsidP="0010529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5D8932E7" w14:textId="77777777" w:rsidR="00105290" w:rsidRPr="00B14E2C" w:rsidRDefault="00105290" w:rsidP="0010529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7372A1AE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EE89F96" wp14:editId="1D3F34A1">
                            <wp:extent cx="142895" cy="142895"/>
                            <wp:effectExtent l="0" t="0" r="9525" b="9525"/>
                            <wp:docPr id="214" name="Picture 2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FB18148" w14:textId="77777777" w:rsidR="00105290" w:rsidRPr="005B0D86" w:rsidRDefault="00105290" w:rsidP="00105290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B95E61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CD2D6FD" wp14:editId="5F8E5ADC">
                            <wp:extent cx="142895" cy="142895"/>
                            <wp:effectExtent l="0" t="0" r="9525" b="9525"/>
                            <wp:docPr id="215" name="Picture 2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66840F" w14:textId="77777777" w:rsidR="00105290" w:rsidRPr="00B14E2C" w:rsidRDefault="00105290" w:rsidP="00105290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0E4FE9B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5C083AE7" w14:textId="77777777" w:rsidR="00105290" w:rsidRPr="005B0D86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2C88B68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340978A" wp14:editId="10027F5F">
                            <wp:extent cx="142895" cy="142895"/>
                            <wp:effectExtent l="0" t="0" r="9525" b="9525"/>
                            <wp:docPr id="216" name="Picture 216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298E64E" w14:textId="77777777" w:rsidR="00105290" w:rsidRPr="008D4102" w:rsidRDefault="00105290" w:rsidP="00105290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EC809CA" w14:textId="77777777" w:rsidR="00105290" w:rsidRDefault="00105290" w:rsidP="0010529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24F8000" wp14:editId="3EEE2098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D2B44" w14:textId="77777777" w:rsidR="00105290" w:rsidRPr="008F61CA" w:rsidRDefault="00105290" w:rsidP="00105290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1D19BAF" w14:textId="77777777" w:rsidR="00105290" w:rsidRDefault="00105290" w:rsidP="00105290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F8000" id="_x0000_s1052" type="#_x0000_t202" style="position:absolute;margin-left:6in;margin-top:1in;width:108pt;height:36pt;z-index:25170534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">
                <v:textbox>
                  <w:txbxContent>
                    <w:p w14:paraId="4ADD2B44" w14:textId="77777777" w:rsidR="00105290" w:rsidRPr="008F61CA" w:rsidRDefault="00105290" w:rsidP="00105290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1D19BAF" w14:textId="77777777" w:rsidR="00105290" w:rsidRDefault="00105290" w:rsidP="00105290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3C74B28" wp14:editId="6F9B2A5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97CA1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14:paraId="597F30E3" w14:textId="77777777"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4B28" id="_x0000_s1053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">
                <v:textbox>
                  <w:txbxContent>
                    <w:p w14:paraId="74897CA1" w14:textId="77777777"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14:paraId="597F30E3" w14:textId="77777777"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B3A877" wp14:editId="3D52AF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65A98" w14:textId="77777777"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14:paraId="396E5874" w14:textId="77777777"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3A877" id="_x0000_s1054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">
                <v:textbox>
                  <w:txbxContent>
                    <w:p w14:paraId="6B265A98" w14:textId="77777777"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14:paraId="396E5874" w14:textId="77777777"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320BA1" wp14:editId="22F4DE8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77EA7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C90613" wp14:editId="32FAFC64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2B528B62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20BA1" id="_x0000_s1055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3En8g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14:paraId="27C77EA7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C90613" wp14:editId="32FAFC64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2B528B62" w14:textId="77777777"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08CB7D" wp14:editId="17733EF9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38686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C1CA2BC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219C0142" w14:textId="77777777"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8E8F74C" w14:textId="77777777"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8CB7D" id="_x0000_s1056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RsQLQ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Zzbd2lQDeKE0joYhx0fJx5acD8o6XHQK+q/&#10;H5iTlOiPFttzO18s4stIxmJ5U6Dhpp566mGWI1RFAyXjcRvSa4pcLdxjGxuVBI40RyZnzjjAScTz&#10;Y4svZGqnqF+/hM1PAA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C7xGxAtAgAAWgQAAA4AAAAAAAAAAAAAAAAALgIAAGRy&#10;cy9lMm9Eb2MueG1sUEsBAi0AFAAGAAgAAAAhAKOf0S3eAAAACgEAAA8AAAAAAAAAAAAAAAAAhwQA&#10;AGRycy9kb3ducmV2LnhtbFBLBQYAAAAABAAEAPMAAACSBQAAAAA=&#10;">
                <v:textbox>
                  <w:txbxContent>
                    <w:p w14:paraId="34138686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C1CA2BC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219C0142" w14:textId="77777777"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78E8F74C" w14:textId="77777777"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4391A7" wp14:editId="2A377A2D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D7CC" w14:textId="77777777"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391A7" id="_x0000_s1057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14:paraId="4635D7CC" w14:textId="77777777"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D56E744" wp14:editId="79F2EA26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E856C" w14:textId="77777777"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6E744" id="_x0000_s1058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14:paraId="353E856C" w14:textId="77777777"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0DBAD3" wp14:editId="64C516C7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9AD71" w14:textId="77777777"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1ACFB201" w14:textId="77777777"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2CEC7DD9" w14:textId="77777777"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7A4AB21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14:paraId="5345B46E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14:paraId="3427B69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14:paraId="729424B4" w14:textId="77777777"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850FE88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14:paraId="16418C0A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14:paraId="6BA60CEF" w14:textId="77777777" w:rsidR="00291F2C" w:rsidRPr="00805832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14:paraId="5C4B1A98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14:paraId="4848171B" w14:textId="77777777"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14:paraId="10AB3124" w14:textId="77777777"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BAD3" id="_x0000_s1059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14:paraId="7689AD71" w14:textId="77777777"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1ACFB201" w14:textId="77777777"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2CEC7DD9" w14:textId="77777777"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07A4AB21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14:paraId="5345B46E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14:paraId="3427B69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14:paraId="729424B4" w14:textId="77777777"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850FE88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14:paraId="16418C0A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14:paraId="6BA60CEF" w14:textId="77777777" w:rsidR="00291F2C" w:rsidRPr="00805832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14:paraId="5C4B1A98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14:paraId="4848171B" w14:textId="77777777"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14:paraId="10AB3124" w14:textId="77777777"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807C04F" wp14:editId="5C6985B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F3DD8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A2454D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9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14:paraId="3ED8BAD7" w14:textId="77777777"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B849D0E" w14:textId="77777777" w:rsidR="00291F2C" w:rsidRPr="006616FA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20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14:paraId="4989D87C" w14:textId="77777777"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2E1F1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14:paraId="48E2ACAC" w14:textId="77777777"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B071F52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14:paraId="1B4968A7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14:paraId="6A409CAB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14:paraId="4BC72955" w14:textId="77777777" w:rsidR="00291F2C" w:rsidRPr="002D0CD8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14:paraId="32897A38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14:paraId="5F22961A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B15AF9" wp14:editId="6BFBE9B5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E54287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2362224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14:paraId="41C88489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14:paraId="44916438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14:paraId="18BE9A21" w14:textId="77777777" w:rsidR="00291F2C" w:rsidRDefault="00291F2C" w:rsidP="004528CF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14:paraId="632B9909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1A9ADF30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14:paraId="42710403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14:paraId="04B3BD30" w14:textId="77777777" w:rsidR="00291F2C" w:rsidRPr="000129A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14:paraId="7E6D8298" w14:textId="77777777"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A380F3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14:paraId="63AC462F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14:paraId="630D626C" w14:textId="77777777" w:rsidR="00291F2C" w:rsidRPr="00B14E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14:paraId="1385B1EA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3A41AA22" wp14:editId="0428AB0E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0707F9" w14:textId="77777777"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7C98425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36DD41" wp14:editId="7ED2BDAF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DF4B1E" w14:textId="77777777"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51A946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14:paraId="3CD7A125" w14:textId="77777777"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74DE38E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5C3CFD1" wp14:editId="74087ED5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21F93A1" w14:textId="77777777"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06F678C" w14:textId="77777777" w:rsidR="00291F2C" w:rsidRDefault="00291F2C" w:rsidP="004528CF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7C04F" id="_x0000_s1060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14:paraId="29EF3DD8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A2454D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21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14:paraId="3ED8BAD7" w14:textId="77777777"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B849D0E" w14:textId="77777777" w:rsidR="00291F2C" w:rsidRPr="006616FA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22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14:paraId="4989D87C" w14:textId="77777777"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4842E1F1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14:paraId="48E2ACAC" w14:textId="77777777"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B071F52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14:paraId="1B4968A7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14:paraId="6A409CAB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14:paraId="4BC72955" w14:textId="77777777" w:rsidR="00291F2C" w:rsidRPr="002D0CD8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14:paraId="32897A38" w14:textId="77777777" w:rsidR="00291F2C" w:rsidRPr="000129A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14:paraId="5F22961A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1B15AF9" wp14:editId="6BFBE9B5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E54287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2362224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14:paraId="41C88489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14:paraId="44916438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14:paraId="18BE9A21" w14:textId="77777777" w:rsidR="00291F2C" w:rsidRDefault="00291F2C" w:rsidP="004528CF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14:paraId="632B9909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1A9ADF30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14:paraId="42710403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14:paraId="04B3BD30" w14:textId="77777777" w:rsidR="00291F2C" w:rsidRPr="000129AC" w:rsidRDefault="00291F2C" w:rsidP="004528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14:paraId="7E6D8298" w14:textId="77777777"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4A380F3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14:paraId="63AC462F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14:paraId="630D626C" w14:textId="77777777" w:rsidR="00291F2C" w:rsidRPr="00B14E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14:paraId="1385B1EA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3A41AA22" wp14:editId="0428AB0E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0707F9" w14:textId="77777777"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7C98425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36DD41" wp14:editId="7ED2BDAF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DF4B1E" w14:textId="77777777"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2951A946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14:paraId="3CD7A125" w14:textId="77777777"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74DE38E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5C3CFD1" wp14:editId="74087ED5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21F93A1" w14:textId="77777777"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06F678C" w14:textId="77777777" w:rsidR="00291F2C" w:rsidRDefault="00291F2C" w:rsidP="004528CF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91F2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CAB5B" wp14:editId="4D869A06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350C1" w14:textId="77777777"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265DC313" w14:textId="77777777"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CAB5B" id="_x0000_s1061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14:paraId="3AA350C1" w14:textId="77777777"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265DC313" w14:textId="77777777"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2E1DAC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762E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6E6728"/>
    <w:multiLevelType w:val="hybridMultilevel"/>
    <w:tmpl w:val="8624AB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F1BC4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94465"/>
    <w:multiLevelType w:val="hybridMultilevel"/>
    <w:tmpl w:val="38823010"/>
    <w:lvl w:ilvl="0" w:tplc="4442F3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3A113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16D0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AE3E3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588B2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EA7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3218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E445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7A6D4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6411A1F"/>
    <w:multiLevelType w:val="hybridMultilevel"/>
    <w:tmpl w:val="98742D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0F0942"/>
    <w:multiLevelType w:val="hybridMultilevel"/>
    <w:tmpl w:val="C74A114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A44A53"/>
    <w:multiLevelType w:val="hybridMultilevel"/>
    <w:tmpl w:val="33049E3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565FD"/>
    <w:multiLevelType w:val="hybridMultilevel"/>
    <w:tmpl w:val="E3003C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87278A8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B67C92"/>
    <w:multiLevelType w:val="hybridMultilevel"/>
    <w:tmpl w:val="C74A114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AB12DCA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50E520D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57A75BE"/>
    <w:multiLevelType w:val="hybridMultilevel"/>
    <w:tmpl w:val="9BA80E8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AF53A41"/>
    <w:multiLevelType w:val="hybridMultilevel"/>
    <w:tmpl w:val="F7AE57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B03B44"/>
    <w:multiLevelType w:val="hybridMultilevel"/>
    <w:tmpl w:val="9EE43A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55599"/>
    <w:multiLevelType w:val="hybridMultilevel"/>
    <w:tmpl w:val="6458E9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432704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F8F1978"/>
    <w:multiLevelType w:val="hybridMultilevel"/>
    <w:tmpl w:val="CA3AC38A"/>
    <w:lvl w:ilvl="0" w:tplc="3DEAC1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402611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F1773D"/>
    <w:multiLevelType w:val="hybridMultilevel"/>
    <w:tmpl w:val="4DCA93D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B4D03A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CF63536"/>
    <w:multiLevelType w:val="hybridMultilevel"/>
    <w:tmpl w:val="75DAAA1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2"/>
  </w:num>
  <w:num w:numId="2">
    <w:abstractNumId w:val="28"/>
  </w:num>
  <w:num w:numId="3">
    <w:abstractNumId w:val="21"/>
  </w:num>
  <w:num w:numId="4">
    <w:abstractNumId w:val="0"/>
  </w:num>
  <w:num w:numId="5">
    <w:abstractNumId w:val="12"/>
  </w:num>
  <w:num w:numId="6">
    <w:abstractNumId w:val="7"/>
  </w:num>
  <w:num w:numId="7">
    <w:abstractNumId w:val="10"/>
  </w:num>
  <w:num w:numId="8">
    <w:abstractNumId w:val="5"/>
  </w:num>
  <w:num w:numId="9">
    <w:abstractNumId w:val="4"/>
  </w:num>
  <w:num w:numId="10">
    <w:abstractNumId w:val="19"/>
  </w:num>
  <w:num w:numId="11">
    <w:abstractNumId w:val="24"/>
  </w:num>
  <w:num w:numId="12">
    <w:abstractNumId w:val="1"/>
  </w:num>
  <w:num w:numId="13">
    <w:abstractNumId w:val="2"/>
  </w:num>
  <w:num w:numId="14">
    <w:abstractNumId w:val="8"/>
  </w:num>
  <w:num w:numId="15">
    <w:abstractNumId w:val="29"/>
  </w:num>
  <w:num w:numId="16">
    <w:abstractNumId w:val="27"/>
  </w:num>
  <w:num w:numId="17">
    <w:abstractNumId w:val="20"/>
  </w:num>
  <w:num w:numId="18">
    <w:abstractNumId w:val="25"/>
  </w:num>
  <w:num w:numId="19">
    <w:abstractNumId w:val="23"/>
  </w:num>
  <w:num w:numId="20">
    <w:abstractNumId w:val="11"/>
  </w:num>
  <w:num w:numId="21">
    <w:abstractNumId w:val="14"/>
  </w:num>
  <w:num w:numId="22">
    <w:abstractNumId w:val="15"/>
  </w:num>
  <w:num w:numId="23">
    <w:abstractNumId w:val="13"/>
  </w:num>
  <w:num w:numId="24">
    <w:abstractNumId w:val="6"/>
  </w:num>
  <w:num w:numId="25">
    <w:abstractNumId w:val="26"/>
  </w:num>
  <w:num w:numId="26">
    <w:abstractNumId w:val="18"/>
  </w:num>
  <w:num w:numId="27">
    <w:abstractNumId w:val="16"/>
  </w:num>
  <w:num w:numId="28">
    <w:abstractNumId w:val="17"/>
  </w:num>
  <w:num w:numId="29">
    <w:abstractNumId w:val="9"/>
  </w:num>
  <w:num w:numId="30">
    <w:abstractNumId w:val="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4FAFQQHGgtAAAA"/>
  </w:docVars>
  <w:rsids>
    <w:rsidRoot w:val="002F2055"/>
    <w:rsid w:val="000129AC"/>
    <w:rsid w:val="00020421"/>
    <w:rsid w:val="000265AA"/>
    <w:rsid w:val="00040858"/>
    <w:rsid w:val="000547E5"/>
    <w:rsid w:val="00055478"/>
    <w:rsid w:val="00085928"/>
    <w:rsid w:val="0008736C"/>
    <w:rsid w:val="00092847"/>
    <w:rsid w:val="0009606D"/>
    <w:rsid w:val="000B2B8B"/>
    <w:rsid w:val="000B4D0E"/>
    <w:rsid w:val="000C3FC5"/>
    <w:rsid w:val="00105290"/>
    <w:rsid w:val="001131FD"/>
    <w:rsid w:val="00127285"/>
    <w:rsid w:val="001371A2"/>
    <w:rsid w:val="00182D0B"/>
    <w:rsid w:val="001B0137"/>
    <w:rsid w:val="001B222A"/>
    <w:rsid w:val="001E2856"/>
    <w:rsid w:val="001E41C9"/>
    <w:rsid w:val="001E5D53"/>
    <w:rsid w:val="00243EBB"/>
    <w:rsid w:val="00257ABA"/>
    <w:rsid w:val="00291F2C"/>
    <w:rsid w:val="00296395"/>
    <w:rsid w:val="002D0CD8"/>
    <w:rsid w:val="002F2055"/>
    <w:rsid w:val="00334187"/>
    <w:rsid w:val="00347BB0"/>
    <w:rsid w:val="00352FF8"/>
    <w:rsid w:val="00385CFE"/>
    <w:rsid w:val="003A3D18"/>
    <w:rsid w:val="003A4C79"/>
    <w:rsid w:val="003C21B4"/>
    <w:rsid w:val="004304D4"/>
    <w:rsid w:val="004419D2"/>
    <w:rsid w:val="00445B91"/>
    <w:rsid w:val="00445EF6"/>
    <w:rsid w:val="004528CF"/>
    <w:rsid w:val="0048656E"/>
    <w:rsid w:val="004A4D33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4162"/>
    <w:rsid w:val="006951F1"/>
    <w:rsid w:val="006A25FF"/>
    <w:rsid w:val="006B4F21"/>
    <w:rsid w:val="006C2213"/>
    <w:rsid w:val="007459BD"/>
    <w:rsid w:val="0077644F"/>
    <w:rsid w:val="007D1740"/>
    <w:rsid w:val="00801483"/>
    <w:rsid w:val="0080570A"/>
    <w:rsid w:val="00805832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04549"/>
    <w:rsid w:val="00A25D58"/>
    <w:rsid w:val="00A35BC6"/>
    <w:rsid w:val="00A82E15"/>
    <w:rsid w:val="00A96B8B"/>
    <w:rsid w:val="00AD3703"/>
    <w:rsid w:val="00B04E7C"/>
    <w:rsid w:val="00B14E2C"/>
    <w:rsid w:val="00B76068"/>
    <w:rsid w:val="00BB3B10"/>
    <w:rsid w:val="00BD647A"/>
    <w:rsid w:val="00C03661"/>
    <w:rsid w:val="00C15B5E"/>
    <w:rsid w:val="00C2070E"/>
    <w:rsid w:val="00C70AAF"/>
    <w:rsid w:val="00CA0890"/>
    <w:rsid w:val="00CC2A51"/>
    <w:rsid w:val="00CE635C"/>
    <w:rsid w:val="00D048DE"/>
    <w:rsid w:val="00D30E01"/>
    <w:rsid w:val="00D53F91"/>
    <w:rsid w:val="00D91DD2"/>
    <w:rsid w:val="00DA74D0"/>
    <w:rsid w:val="00DE4BAB"/>
    <w:rsid w:val="00DF1FEA"/>
    <w:rsid w:val="00E20698"/>
    <w:rsid w:val="00EC53BB"/>
    <w:rsid w:val="00EF0ED4"/>
    <w:rsid w:val="00F22A6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5591EB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2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1404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://www.ncbussafety.org/BSIP/StepbyStep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ncbussafety.org/BSIP/StepbyStep.html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://www.ncbussafety.org/BSIP/StepbyStep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ncbussafety.org/BSIP/StepbyStep.html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hyperlink" Target="http://www.ncbussafety.org/BSIP/StepbyStep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hyperlink" Target="http://www.ncbussafety.org/BSIP/StepbyStep.html" TargetMode="External"/><Relationship Id="rId22" Type="http://schemas.openxmlformats.org/officeDocument/2006/relationships/hyperlink" Target="http://www.ncbussafety.org/BSIP/StepbyStep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4BB52-0BF8-4BF4-BDA9-C17D44C01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6</cp:revision>
  <cp:lastPrinted>2019-12-09T15:53:00Z</cp:lastPrinted>
  <dcterms:created xsi:type="dcterms:W3CDTF">2020-01-29T18:42:00Z</dcterms:created>
  <dcterms:modified xsi:type="dcterms:W3CDTF">2020-01-29T19:25:00Z</dcterms:modified>
</cp:coreProperties>
</file>